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6AB2DC" w14:textId="77777777" w:rsidR="00591A18" w:rsidRPr="004076C8" w:rsidRDefault="00591A18" w:rsidP="00591A18">
      <w:pPr>
        <w:pStyle w:val="BodyText"/>
        <w:ind w:left="-1040"/>
        <w:rPr>
          <w:sz w:val="20"/>
        </w:rPr>
      </w:pPr>
      <w:r w:rsidRPr="004076C8">
        <w:rPr>
          <w:noProof/>
          <w:sz w:val="20"/>
        </w:rPr>
        <mc:AlternateContent>
          <mc:Choice Requires="wpg">
            <w:drawing>
              <wp:inline distT="0" distB="0" distL="0" distR="0" wp14:anchorId="5450128E" wp14:editId="61226079">
                <wp:extent cx="3975100" cy="2106295"/>
                <wp:effectExtent l="0" t="3175" r="0" b="0"/>
                <wp:docPr id="1205568044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75100" cy="2106295"/>
                          <a:chOff x="0" y="0"/>
                          <a:chExt cx="6260" cy="3317"/>
                        </a:xfrm>
                      </wpg:grpSpPr>
                      <pic:pic xmlns:pic="http://schemas.openxmlformats.org/drawingml/2006/picture">
                        <pic:nvPicPr>
                          <pic:cNvPr id="1217279134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72" y="686"/>
                            <a:ext cx="1618" cy="129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3281590" name="Picture 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0" cy="331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F36E9AD" id="Group 76" o:spid="_x0000_s1026" style="width:313pt;height:165.85pt;mso-position-horizontal-relative:char;mso-position-vertical-relative:line" coordsize="6260,33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B+fvf8T/ACWnU3v+J/ktOr9upfDD&#10;0P5hr/xJ+oUUUVRkFIw3KR60fhmtbw/4fuPEV8sUSYToT7VM5KCbZcISrtKO5U0nR7nW7xbe2TJP&#10;ylvT3r2vwh4OtfDkCM433TLy3vVrwz4UtPDdmoSPfOerenvW3XymLxzrPkgffZblUcMuer8QUUUV&#10;459EFFFKqtIwVRlmOAPejbcLN6IQ9DnkVa03SbrU5AsK7RnGfSt3Q/BrzbJrr5VyCF9a7S1s47VF&#10;SNcAV51fFxhpE9XD5fOprVMbRvCsVgqvKPMm6lq6BV2gAcU4UEc15EpyqO8j6OnRhQVoIdRRRUHQ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+T/AHw7UCPUdQG4nLIPUfLXpCqIVEcaeXGOgqQ/e/A/wDoVN6c4zX106062rPzOjhaeHc1TClV&#10;SzAKMseAKu6fpN1qzAQrtGfveldpo3hWCwjV5f3k3XNcdTEwp7Hr4fBVK2q2Oa0Xwlcagwe4OyPO&#10;dvrXc6bpNvp0YWJAp71djVVG0DGKU9a8StXnVZ9PQwtOgtB1FFFYHc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eR2un3OoTeXbx7zyC3p81dXpHgiKPbJeN5rddnYV08NrFb7hGuNxyan2+1ddTF&#10;TekTyaWX04T9pPcZBbR2sYSJAijtUtLRXIerawUUUUD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BKW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8" o:spid="_x0000_s1027" type="#_x0000_t75" style="position:absolute;left:1272;top:686;width:1618;height:12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">
                  <v:imagedata r:id="rId14" o:title=""/>
                </v:shape>
                <v:shape id="Picture 77" o:spid="_x0000_s1028" type="#_x0000_t75" style="position:absolute;width:6260;height:3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">
                  <v:imagedata r:id="rId15" o:title=""/>
                </v:shape>
                <w10:anchorlock/>
              </v:group>
            </w:pict>
          </mc:Fallback>
        </mc:AlternateContent>
      </w:r>
    </w:p>
    <w:p w14:paraId="275C89ED" w14:textId="77777777" w:rsidR="00591A18" w:rsidRPr="004076C8" w:rsidRDefault="00591A18" w:rsidP="00591A18">
      <w:pPr>
        <w:pStyle w:val="BodyText"/>
        <w:rPr>
          <w:sz w:val="20"/>
        </w:rPr>
      </w:pPr>
    </w:p>
    <w:p w14:paraId="24240112" w14:textId="77777777" w:rsidR="00591A18" w:rsidRPr="004076C8" w:rsidRDefault="00591A18" w:rsidP="00591A18">
      <w:pPr>
        <w:pStyle w:val="BodyText"/>
        <w:rPr>
          <w:sz w:val="20"/>
        </w:rPr>
      </w:pPr>
    </w:p>
    <w:p w14:paraId="1449DD51" w14:textId="77777777" w:rsidR="00591A18" w:rsidRPr="004076C8" w:rsidRDefault="00591A18" w:rsidP="00591A18">
      <w:pPr>
        <w:pStyle w:val="BodyText"/>
        <w:rPr>
          <w:sz w:val="20"/>
        </w:rPr>
      </w:pPr>
    </w:p>
    <w:p w14:paraId="70BC34BB" w14:textId="77777777" w:rsidR="00591A18" w:rsidRPr="004076C8" w:rsidRDefault="00591A18" w:rsidP="00591A18">
      <w:pPr>
        <w:pStyle w:val="BodyText"/>
        <w:rPr>
          <w:sz w:val="20"/>
        </w:rPr>
      </w:pPr>
    </w:p>
    <w:p w14:paraId="7F3FCEA2" w14:textId="77777777" w:rsidR="00591A18" w:rsidRPr="004076C8" w:rsidRDefault="00591A18" w:rsidP="00591A18">
      <w:pPr>
        <w:pStyle w:val="BodyText"/>
        <w:rPr>
          <w:sz w:val="20"/>
        </w:rPr>
      </w:pPr>
    </w:p>
    <w:p w14:paraId="4DE721D9" w14:textId="77777777" w:rsidR="00591A18" w:rsidRPr="004076C8" w:rsidRDefault="00591A18" w:rsidP="00591A18">
      <w:pPr>
        <w:pStyle w:val="BodyText"/>
        <w:rPr>
          <w:sz w:val="20"/>
        </w:rPr>
      </w:pPr>
    </w:p>
    <w:p w14:paraId="370A6B8F" w14:textId="77777777" w:rsidR="00591A18" w:rsidRPr="004076C8" w:rsidRDefault="00591A18" w:rsidP="00591A18">
      <w:pPr>
        <w:pStyle w:val="BodyText"/>
        <w:rPr>
          <w:sz w:val="20"/>
        </w:rPr>
      </w:pPr>
    </w:p>
    <w:p w14:paraId="25CD0BBE" w14:textId="77777777" w:rsidR="00591A18" w:rsidRPr="004076C8" w:rsidRDefault="00591A18" w:rsidP="00591A18">
      <w:pPr>
        <w:pStyle w:val="BodyText"/>
        <w:rPr>
          <w:sz w:val="20"/>
        </w:rPr>
      </w:pPr>
    </w:p>
    <w:p w14:paraId="464833BE" w14:textId="77777777" w:rsidR="00591A18" w:rsidRPr="004076C8" w:rsidRDefault="00591A18" w:rsidP="00591A18">
      <w:pPr>
        <w:pStyle w:val="BodyText"/>
        <w:rPr>
          <w:sz w:val="20"/>
        </w:rPr>
      </w:pPr>
    </w:p>
    <w:p w14:paraId="5AF5D0F2" w14:textId="77777777" w:rsidR="00591A18" w:rsidRPr="004076C8" w:rsidRDefault="00591A18" w:rsidP="00591A18">
      <w:pPr>
        <w:pStyle w:val="BodyText"/>
        <w:rPr>
          <w:sz w:val="20"/>
        </w:rPr>
      </w:pPr>
    </w:p>
    <w:p w14:paraId="1B0EFA37" w14:textId="396A06D8" w:rsidR="00591A18" w:rsidRPr="001D2158" w:rsidRDefault="001D2158" w:rsidP="001D2158">
      <w:pPr>
        <w:pStyle w:val="BodyText"/>
        <w:jc w:val="center"/>
        <w:rPr>
          <w:b/>
          <w:bCs/>
          <w:color w:val="2D74B5"/>
          <w:sz w:val="44"/>
          <w:szCs w:val="44"/>
        </w:rPr>
      </w:pPr>
      <w:r w:rsidRPr="001D2158">
        <w:rPr>
          <w:b/>
          <w:bCs/>
          <w:color w:val="2D74B5"/>
          <w:sz w:val="44"/>
          <w:szCs w:val="44"/>
        </w:rPr>
        <w:t>SOP for Migrating VMware VMs to Azure using Azure Migrate</w:t>
      </w:r>
    </w:p>
    <w:p w14:paraId="28A1D8BD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4048C7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D8CDDB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0216E7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5D97E103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6A00DC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53C5A8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576A272A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E6D5798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3C613D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0F3429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F4DA85D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140E30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1519ACB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2AC3A4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444C28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CE6D3B7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E54C8E8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5AC335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1A396566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6F3ABA9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6D0D2F4F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2DDCDD64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D260A31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0761AA82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8D6F340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93EB6AA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5F27E7B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72EB3615" w14:textId="77777777" w:rsidR="00591A18" w:rsidRPr="004076C8" w:rsidRDefault="00591A18" w:rsidP="00591A18">
      <w:pPr>
        <w:pStyle w:val="BodyText"/>
        <w:rPr>
          <w:b/>
          <w:sz w:val="20"/>
        </w:rPr>
      </w:pPr>
    </w:p>
    <w:p w14:paraId="4486B824" w14:textId="77777777" w:rsidR="00591A18" w:rsidRPr="004076C8" w:rsidRDefault="00591A18" w:rsidP="00591A18">
      <w:pPr>
        <w:pStyle w:val="BodyText"/>
        <w:spacing w:before="6"/>
        <w:rPr>
          <w:b/>
          <w:sz w:val="15"/>
        </w:rPr>
      </w:pPr>
      <w:r w:rsidRPr="004076C8">
        <w:rPr>
          <w:noProof/>
        </w:rPr>
        <mc:AlternateContent>
          <mc:Choice Requires="wpg">
            <w:drawing>
              <wp:anchor distT="0" distB="0" distL="0" distR="0" simplePos="0" relativeHeight="251659264" behindDoc="1" locked="0" layoutInCell="1" allowOverlap="1" wp14:anchorId="496B39E9" wp14:editId="31997EF4">
                <wp:simplePos x="0" y="0"/>
                <wp:positionH relativeFrom="page">
                  <wp:posOffset>807720</wp:posOffset>
                </wp:positionH>
                <wp:positionV relativeFrom="paragraph">
                  <wp:posOffset>136525</wp:posOffset>
                </wp:positionV>
                <wp:extent cx="5765800" cy="307975"/>
                <wp:effectExtent l="0" t="0" r="0" b="0"/>
                <wp:wrapTopAndBottom/>
                <wp:docPr id="2048925431" name="Group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5800" cy="307975"/>
                          <a:chOff x="1272" y="215"/>
                          <a:chExt cx="9080" cy="485"/>
                        </a:xfrm>
                      </wpg:grpSpPr>
                      <wps:wsp>
                        <wps:cNvPr id="2085574254" name="Freeform 75"/>
                        <wps:cNvSpPr>
                          <a:spLocks/>
                        </wps:cNvSpPr>
                        <wps:spPr bwMode="auto">
                          <a:xfrm>
                            <a:off x="1272" y="215"/>
                            <a:ext cx="9080" cy="456"/>
                          </a:xfrm>
                          <a:custGeom>
                            <a:avLst/>
                            <a:gdLst>
                              <a:gd name="T0" fmla="+- 0 10351 1272"/>
                              <a:gd name="T1" fmla="*/ T0 w 9080"/>
                              <a:gd name="T2" fmla="+- 0 215 215"/>
                              <a:gd name="T3" fmla="*/ 215 h 456"/>
                              <a:gd name="T4" fmla="+- 0 10342 1272"/>
                              <a:gd name="T5" fmla="*/ T4 w 9080"/>
                              <a:gd name="T6" fmla="+- 0 215 215"/>
                              <a:gd name="T7" fmla="*/ 215 h 456"/>
                              <a:gd name="T8" fmla="+- 0 1272 1272"/>
                              <a:gd name="T9" fmla="*/ T8 w 9080"/>
                              <a:gd name="T10" fmla="+- 0 215 215"/>
                              <a:gd name="T11" fmla="*/ 215 h 456"/>
                              <a:gd name="T12" fmla="+- 0 1272 1272"/>
                              <a:gd name="T13" fmla="*/ T12 w 9080"/>
                              <a:gd name="T14" fmla="+- 0 225 215"/>
                              <a:gd name="T15" fmla="*/ 225 h 456"/>
                              <a:gd name="T16" fmla="+- 0 1272 1272"/>
                              <a:gd name="T17" fmla="*/ T16 w 9080"/>
                              <a:gd name="T18" fmla="+- 0 671 215"/>
                              <a:gd name="T19" fmla="*/ 671 h 456"/>
                              <a:gd name="T20" fmla="+- 0 1282 1272"/>
                              <a:gd name="T21" fmla="*/ T20 w 9080"/>
                              <a:gd name="T22" fmla="+- 0 671 215"/>
                              <a:gd name="T23" fmla="*/ 671 h 456"/>
                              <a:gd name="T24" fmla="+- 0 1282 1272"/>
                              <a:gd name="T25" fmla="*/ T24 w 9080"/>
                              <a:gd name="T26" fmla="+- 0 225 215"/>
                              <a:gd name="T27" fmla="*/ 225 h 456"/>
                              <a:gd name="T28" fmla="+- 0 10342 1272"/>
                              <a:gd name="T29" fmla="*/ T28 w 9080"/>
                              <a:gd name="T30" fmla="+- 0 225 215"/>
                              <a:gd name="T31" fmla="*/ 225 h 456"/>
                              <a:gd name="T32" fmla="+- 0 10351 1272"/>
                              <a:gd name="T33" fmla="*/ T32 w 9080"/>
                              <a:gd name="T34" fmla="+- 0 225 215"/>
                              <a:gd name="T35" fmla="*/ 225 h 456"/>
                              <a:gd name="T36" fmla="+- 0 10351 1272"/>
                              <a:gd name="T37" fmla="*/ T36 w 9080"/>
                              <a:gd name="T38" fmla="+- 0 215 215"/>
                              <a:gd name="T39" fmla="*/ 215 h 45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080" h="456">
                                <a:moveTo>
                                  <a:pt x="9079" y="0"/>
                                </a:moveTo>
                                <a:lnTo>
                                  <a:pt x="907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456"/>
                                </a:lnTo>
                                <a:lnTo>
                                  <a:pt x="10" y="456"/>
                                </a:lnTo>
                                <a:lnTo>
                                  <a:pt x="10" y="10"/>
                                </a:lnTo>
                                <a:lnTo>
                                  <a:pt x="9070" y="10"/>
                                </a:lnTo>
                                <a:lnTo>
                                  <a:pt x="9079" y="10"/>
                                </a:lnTo>
                                <a:lnTo>
                                  <a:pt x="9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72759" name="Rectangle 74"/>
                        <wps:cNvSpPr>
                          <a:spLocks noChangeArrowheads="1"/>
                        </wps:cNvSpPr>
                        <wps:spPr bwMode="auto">
                          <a:xfrm>
                            <a:off x="1272" y="671"/>
                            <a:ext cx="5972" cy="29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54061692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7243" y="225"/>
                            <a:ext cx="10" cy="447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6007141" name="Rectangle 72"/>
                        <wps:cNvSpPr>
                          <a:spLocks noChangeArrowheads="1"/>
                        </wps:cNvSpPr>
                        <wps:spPr bwMode="auto">
                          <a:xfrm>
                            <a:off x="7243" y="671"/>
                            <a:ext cx="3099" cy="29"/>
                          </a:xfrm>
                          <a:prstGeom prst="rect">
                            <a:avLst/>
                          </a:prstGeom>
                          <a:solidFill>
                            <a:srgbClr val="66666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5956065" name="Picture 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41" y="225"/>
                            <a:ext cx="10" cy="4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9324572" name="Text Box 70"/>
                        <wps:cNvSpPr txBox="1">
                          <a:spLocks noChangeArrowheads="1"/>
                        </wps:cNvSpPr>
                        <wps:spPr bwMode="auto">
                          <a:xfrm>
                            <a:off x="7252" y="225"/>
                            <a:ext cx="3089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5A5AFE" w14:textId="03307250" w:rsidR="00591A18" w:rsidRDefault="00591A18" w:rsidP="00591A18">
                              <w:pPr>
                                <w:spacing w:line="268" w:lineRule="exact"/>
                                <w:ind w:left="100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color w:val="AEAAAA"/>
                                </w:rPr>
                                <w:t>Page</w:t>
                              </w:r>
                              <w:r>
                                <w:rPr>
                                  <w:b/>
                                  <w:color w:val="AEAAAA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1</w:t>
                              </w:r>
                              <w:r>
                                <w:rPr>
                                  <w:b/>
                                  <w:color w:val="AEAAAA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of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 w:rsidR="00A4571A">
                                <w:rPr>
                                  <w:b/>
                                  <w:color w:val="AEAAAA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96799247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1281" y="225"/>
                            <a:ext cx="596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6178F8" w14:textId="77777777" w:rsidR="00591A18" w:rsidRDefault="00591A18" w:rsidP="00591A18">
                              <w:pPr>
                                <w:spacing w:line="268" w:lineRule="exact"/>
                                <w:ind w:left="115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  <w:color w:val="AEAAAA"/>
                                </w:rPr>
                                <w:t>This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document</w:t>
                              </w:r>
                              <w:r>
                                <w:rPr>
                                  <w:b/>
                                  <w:color w:val="AEAAAA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is</w:t>
                              </w:r>
                              <w:r>
                                <w:rPr>
                                  <w:b/>
                                  <w:color w:val="AEAAAA"/>
                                  <w:spacing w:val="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safe</w:t>
                              </w:r>
                              <w:r>
                                <w:rPr>
                                  <w:b/>
                                  <w:color w:val="AEAAAA"/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unless</w:t>
                              </w:r>
                              <w:r>
                                <w:rPr>
                                  <w:b/>
                                  <w:color w:val="AEAAAA"/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printed</w:t>
                              </w:r>
                              <w:r>
                                <w:rPr>
                                  <w:b/>
                                  <w:color w:val="AEAAAA"/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b/>
                                  <w:color w:val="AEAAAA"/>
                                </w:rPr>
                                <w:t>physically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96B39E9" id="Group 68" o:spid="_x0000_s1026" style="position:absolute;margin-left:63.6pt;margin-top:10.75pt;width:454pt;height:24.25pt;z-index:-251657216;mso-wrap-distance-left:0;mso-wrap-distance-right:0;mso-position-horizontal-relative:page" coordorigin="1272,215" coordsize="9080,4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">
                <v:shape id="Freeform 75" o:spid="_x0000_s1027" style="position:absolute;left:1272;top:215;width:9080;height:456;visibility:visible;mso-wrap-style:square;v-text-anchor:top" coordsize="9080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" path="m9079,r-9,l,,,10,,456r10,l10,10r9060,l9079,10r,-10xe" fillcolor="#999" stroked="f">
                  <v:path arrowok="t" o:connecttype="custom" o:connectlocs="9079,215;9070,215;0,215;0,225;0,671;10,671;10,225;9070,225;9079,225;9079,215" o:connectangles="0,0,0,0,0,0,0,0,0,0"/>
                </v:shape>
                <v:rect id="Rectangle 74" o:spid="_x0000_s1028" style="position:absolute;left:1272;top:671;width:597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" fillcolor="#666" stroked="f"/>
                <v:rect id="Rectangle 73" o:spid="_x0000_s1029" style="position:absolute;left:7243;top:225;width:1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" fillcolor="#999" stroked="f"/>
                <v:rect id="Rectangle 72" o:spid="_x0000_s1030" style="position:absolute;left:7243;top:671;width:3099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" fillcolor="#666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1" o:spid="_x0000_s1031" type="#_x0000_t75" style="position:absolute;left:10341;top:225;width:10;height: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">
                  <v:imagedata r:id="rId1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0" o:spid="_x0000_s1032" type="#_x0000_t202" style="position:absolute;left:7252;top:225;width:3089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" filled="f" stroked="f">
                  <v:textbox inset="0,0,0,0">
                    <w:txbxContent>
                      <w:p w14:paraId="145A5AFE" w14:textId="03307250" w:rsidR="00591A18" w:rsidRDefault="00591A18" w:rsidP="00591A18">
                        <w:pPr>
                          <w:spacing w:line="268" w:lineRule="exact"/>
                          <w:ind w:left="100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AEAAAA"/>
                          </w:rPr>
                          <w:t>Page</w:t>
                        </w:r>
                        <w:r>
                          <w:rPr>
                            <w:b/>
                            <w:color w:val="AEAAAA"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1</w:t>
                        </w:r>
                        <w:r>
                          <w:rPr>
                            <w:b/>
                            <w:color w:val="AEAAAA"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of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 w:rsidR="00A4571A">
                          <w:rPr>
                            <w:b/>
                            <w:color w:val="AEAAAA"/>
                          </w:rPr>
                          <w:t>8</w:t>
                        </w:r>
                      </w:p>
                    </w:txbxContent>
                  </v:textbox>
                </v:shape>
                <v:shape id="Text Box 69" o:spid="_x0000_s1033" type="#_x0000_t202" style="position:absolute;left:1281;top:225;width:596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" filled="f" stroked="f">
                  <v:textbox inset="0,0,0,0">
                    <w:txbxContent>
                      <w:p w14:paraId="696178F8" w14:textId="77777777" w:rsidR="00591A18" w:rsidRDefault="00591A18" w:rsidP="00591A18">
                        <w:pPr>
                          <w:spacing w:line="268" w:lineRule="exact"/>
                          <w:ind w:left="115"/>
                          <w:rPr>
                            <w:b/>
                          </w:rPr>
                        </w:pPr>
                        <w:r>
                          <w:rPr>
                            <w:b/>
                            <w:color w:val="AEAAAA"/>
                          </w:rPr>
                          <w:t>This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document</w:t>
                        </w:r>
                        <w:r>
                          <w:rPr>
                            <w:b/>
                            <w:color w:val="AEAAAA"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is</w:t>
                        </w:r>
                        <w:r>
                          <w:rPr>
                            <w:b/>
                            <w:color w:val="AEAAAA"/>
                            <w:spacing w:val="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safe</w:t>
                        </w:r>
                        <w:r>
                          <w:rPr>
                            <w:b/>
                            <w:color w:val="AEAAAA"/>
                            <w:spacing w:val="-1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unless</w:t>
                        </w:r>
                        <w:r>
                          <w:rPr>
                            <w:b/>
                            <w:color w:val="AEAAAA"/>
                            <w:spacing w:val="-2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printed</w:t>
                        </w:r>
                        <w:r>
                          <w:rPr>
                            <w:b/>
                            <w:color w:val="AEAAAA"/>
                            <w:spacing w:val="-3"/>
                          </w:rPr>
                          <w:t xml:space="preserve"> </w:t>
                        </w:r>
                        <w:r>
                          <w:rPr>
                            <w:b/>
                            <w:color w:val="AEAAAA"/>
                          </w:rPr>
                          <w:t>physically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F53284C" w14:textId="77777777" w:rsidR="00591A18" w:rsidRPr="004076C8" w:rsidRDefault="00591A18" w:rsidP="00591A18">
      <w:pPr>
        <w:rPr>
          <w:sz w:val="15"/>
        </w:rPr>
        <w:sectPr w:rsidR="00591A18" w:rsidRPr="004076C8" w:rsidSect="007B7056">
          <w:pgSz w:w="12240" w:h="15840"/>
          <w:pgMar w:top="20" w:right="660" w:bottom="0" w:left="1040" w:header="720" w:footer="720" w:gutter="0"/>
          <w:cols w:space="720"/>
        </w:sectPr>
      </w:pPr>
    </w:p>
    <w:tbl>
      <w:tblPr>
        <w:tblW w:w="9938" w:type="dxa"/>
        <w:tblLook w:val="04A0" w:firstRow="1" w:lastRow="0" w:firstColumn="1" w:lastColumn="0" w:noHBand="0" w:noVBand="1"/>
      </w:tblPr>
      <w:tblGrid>
        <w:gridCol w:w="1093"/>
        <w:gridCol w:w="845"/>
        <w:gridCol w:w="6999"/>
        <w:gridCol w:w="1001"/>
      </w:tblGrid>
      <w:tr w:rsidR="004957D9" w:rsidRPr="004957D9" w14:paraId="6F5AEE98" w14:textId="77777777" w:rsidTr="004957D9">
        <w:trPr>
          <w:trHeight w:val="363"/>
        </w:trPr>
        <w:tc>
          <w:tcPr>
            <w:tcW w:w="993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1B147" w14:textId="77777777" w:rsidR="004957D9" w:rsidRPr="004957D9" w:rsidRDefault="004957D9" w:rsidP="004957D9">
            <w:pPr>
              <w:rPr>
                <w:b/>
                <w:bCs/>
                <w:color w:val="5B9BD5" w:themeColor="accent1"/>
                <w:sz w:val="36"/>
                <w:szCs w:val="36"/>
                <w:u w:val="single"/>
              </w:rPr>
            </w:pPr>
            <w:r w:rsidRPr="004957D9">
              <w:rPr>
                <w:b/>
                <w:bCs/>
                <w:color w:val="5B9BD5" w:themeColor="accent1"/>
                <w:sz w:val="36"/>
                <w:szCs w:val="36"/>
                <w:u w:val="single"/>
              </w:rPr>
              <w:lastRenderedPageBreak/>
              <w:t>Table of Contents</w:t>
            </w:r>
          </w:p>
        </w:tc>
      </w:tr>
      <w:tr w:rsidR="004957D9" w:rsidRPr="004957D9" w14:paraId="46FF1FA5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03C86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Sr. No.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EAB88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6BD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Titl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1762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age</w:t>
            </w:r>
          </w:p>
        </w:tc>
      </w:tr>
      <w:tr w:rsidR="004957D9" w:rsidRPr="004957D9" w14:paraId="55C56CB2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DD67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A08D8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Objectiv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3058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1BFBD020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E7C28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DA08A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rerequisite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48129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34FD1F3D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C180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1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E23AB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reparat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3D347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6C3D6F9B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435D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B221F1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CCF43D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Inventory and Assessmen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2B241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3EFEA314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F813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3D418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86989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Backup Data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55FF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35B49DEE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2F9C7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F51405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1.3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DDDA7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Azure Account and Environment Setup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D47B4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</w:tr>
      <w:tr w:rsidR="004957D9" w:rsidRPr="004957D9" w14:paraId="76D2BC42" w14:textId="77777777" w:rsidTr="004957D9">
        <w:trPr>
          <w:trHeight w:val="36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1B8F9F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2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1B0A2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Install and Configure Azure Migrate Applianc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22A0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957D9" w:rsidRPr="004957D9" w14:paraId="30033DAF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D23E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A6BBAA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7A60CA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Create an Azure Migrate Project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0254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957D9" w:rsidRPr="004957D9" w14:paraId="28DB936E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622617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5BE6B8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EFAAE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ownload Azure Migrate Appliance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3DD3F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957D9" w:rsidRPr="004957D9" w14:paraId="71F34492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398C3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F8345A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2.3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D2D6D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 xml:space="preserve">Deploy Azure Migrate Appliance in </w:t>
            </w:r>
            <w:proofErr w:type="spellStart"/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Vmware</w:t>
            </w:r>
            <w:proofErr w:type="spellEnd"/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4621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957D9" w:rsidRPr="004957D9" w14:paraId="2C22CAC9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A94F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50BDC9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2.4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DB8DD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</w:rPr>
              <w:t>Configure Azure Migrate Appliance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9BF0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</w:tr>
      <w:tr w:rsidR="004957D9" w:rsidRPr="004957D9" w14:paraId="3EBE2C5E" w14:textId="77777777" w:rsidTr="004957D9">
        <w:trPr>
          <w:trHeight w:val="45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A4714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3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59DBC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iscover and Assess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511C7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4957D9" w:rsidRPr="004957D9" w14:paraId="31A96E07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8E6E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7EA360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E7EF4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iscover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31D3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4957D9" w:rsidRPr="004957D9" w14:paraId="5FD93709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EEDE7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D9E9A7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3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584C2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Assess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2DF3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4957D9" w:rsidRPr="004957D9" w14:paraId="5F713065" w14:textId="77777777" w:rsidTr="004957D9">
        <w:trPr>
          <w:trHeight w:val="45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1451D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4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53224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Migrate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1694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4957D9" w:rsidRPr="004957D9" w14:paraId="2FF3F7F8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A7DD8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9A7134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4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5B866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Prepare for Migrat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FF919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</w:tr>
      <w:tr w:rsidR="004957D9" w:rsidRPr="004957D9" w14:paraId="01E674C7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CAE4D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378534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4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E15CD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Replicate VMs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72154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4957D9" w:rsidRPr="004957D9" w14:paraId="7C3B057B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1AA0EE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9C8B80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4.3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A09174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Monitor Replicat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F8BB6C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4957D9" w:rsidRPr="004957D9" w14:paraId="2AE85C19" w14:textId="77777777" w:rsidTr="004957D9">
        <w:trPr>
          <w:trHeight w:val="45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E4B6C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5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0654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Test and Complete Migration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AE035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4957D9" w:rsidRPr="004957D9" w14:paraId="74213E67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1F4E3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C7F15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42192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Test Migrated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8A8D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7</w:t>
            </w:r>
          </w:p>
        </w:tc>
      </w:tr>
      <w:tr w:rsidR="004957D9" w:rsidRPr="004957D9" w14:paraId="5E0DEE2C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3E583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68A23E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24DB39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Migrate VM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AE41D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4957D9" w:rsidRPr="004957D9" w14:paraId="193FF11A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6EC51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54D391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5.3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4529F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ecommission On-Premises Server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866E4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4957D9" w:rsidRPr="004957D9" w14:paraId="1E8D73FF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1135B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47251E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Post-Migration Steps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7D61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4957D9" w:rsidRPr="004957D9" w14:paraId="2D702531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7BB3B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685BF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6.1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5DCE3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NS and Configuration Updates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7A48A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4957D9" w:rsidRPr="004957D9" w14:paraId="55556AB3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F815F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2F8AB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0"/>
                <w:szCs w:val="20"/>
                <w:lang w:val="en-US"/>
              </w:rPr>
              <w:t>6.2</w:t>
            </w: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AAC2F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Decommission On-Premises Servers: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9C6ED9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8</w:t>
            </w:r>
          </w:p>
        </w:tc>
      </w:tr>
      <w:tr w:rsidR="004957D9" w:rsidRPr="004957D9" w14:paraId="65E295BC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B3622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889FC8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69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5E93" w14:textId="77777777" w:rsidR="004957D9" w:rsidRPr="004957D9" w:rsidRDefault="004957D9" w:rsidP="00495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6F99B" w14:textId="77777777" w:rsidR="004957D9" w:rsidRPr="004957D9" w:rsidRDefault="004957D9" w:rsidP="004957D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</w:tr>
      <w:tr w:rsidR="004957D9" w:rsidRPr="004957D9" w14:paraId="14C1E6B7" w14:textId="77777777" w:rsidTr="004957D9">
        <w:trPr>
          <w:trHeight w:val="393"/>
        </w:trPr>
        <w:tc>
          <w:tcPr>
            <w:tcW w:w="10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32C0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784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2C758" w14:textId="77777777" w:rsidR="004957D9" w:rsidRPr="004957D9" w:rsidRDefault="004957D9" w:rsidP="004957D9">
            <w:pPr>
              <w:spacing w:after="0" w:line="240" w:lineRule="auto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Appendix</w:t>
            </w:r>
          </w:p>
        </w:tc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263B68" w14:textId="77777777" w:rsidR="004957D9" w:rsidRPr="004957D9" w:rsidRDefault="004957D9" w:rsidP="004957D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</w:pPr>
            <w:r w:rsidRPr="004957D9">
              <w:rPr>
                <w:rFonts w:eastAsia="Times New Roman" w:cs="Calibri"/>
                <w:color w:val="000000"/>
                <w:sz w:val="22"/>
                <w:szCs w:val="22"/>
                <w:lang w:val="en-US"/>
              </w:rPr>
              <w:t>9</w:t>
            </w:r>
          </w:p>
        </w:tc>
      </w:tr>
    </w:tbl>
    <w:p w14:paraId="3DAA7543" w14:textId="35C9FBDA" w:rsidR="00591A18" w:rsidRPr="004076C8" w:rsidRDefault="00591A18" w:rsidP="00274252">
      <w:pPr>
        <w:pStyle w:val="Heading1"/>
        <w:spacing w:before="4"/>
        <w:sectPr w:rsidR="00591A18" w:rsidRPr="004076C8">
          <w:headerReference w:type="default" r:id="rId18"/>
          <w:footerReference w:type="default" r:id="rId19"/>
          <w:pgSz w:w="12240" w:h="15840"/>
          <w:pgMar w:top="2000" w:right="660" w:bottom="1380" w:left="1040" w:header="715" w:footer="1194" w:gutter="0"/>
          <w:pgNumType w:start="2"/>
          <w:cols w:space="720"/>
        </w:sectPr>
      </w:pPr>
    </w:p>
    <w:p w14:paraId="7283A710" w14:textId="77777777" w:rsidR="00F371A8" w:rsidRDefault="00F371A8" w:rsidP="00F371A8">
      <w:pPr>
        <w:pStyle w:val="Header"/>
        <w:rPr>
          <w:bCs/>
          <w:color w:val="000000" w:themeColor="text1"/>
          <w:sz w:val="32"/>
          <w:szCs w:val="32"/>
        </w:rPr>
      </w:pPr>
      <w:r w:rsidRPr="006D275E">
        <w:rPr>
          <w:bCs/>
          <w:color w:val="000000" w:themeColor="text1"/>
          <w:sz w:val="32"/>
          <w:szCs w:val="32"/>
        </w:rPr>
        <w:lastRenderedPageBreak/>
        <w:t>ESDS Software Solution Ltd</w:t>
      </w:r>
    </w:p>
    <w:tbl>
      <w:tblPr>
        <w:tblStyle w:val="TableGrid"/>
        <w:tblW w:w="9742" w:type="dxa"/>
        <w:tblInd w:w="-5" w:type="dxa"/>
        <w:tblLook w:val="04A0" w:firstRow="1" w:lastRow="0" w:firstColumn="1" w:lastColumn="0" w:noHBand="0" w:noVBand="1"/>
      </w:tblPr>
      <w:tblGrid>
        <w:gridCol w:w="3408"/>
        <w:gridCol w:w="6334"/>
      </w:tblGrid>
      <w:tr w:rsidR="00F371A8" w14:paraId="79BA005B" w14:textId="77777777" w:rsidTr="00894EB7">
        <w:trPr>
          <w:trHeight w:val="221"/>
        </w:trPr>
        <w:tc>
          <w:tcPr>
            <w:tcW w:w="3408" w:type="dxa"/>
          </w:tcPr>
          <w:p w14:paraId="3FAD16DC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Document </w:t>
            </w: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Name:</w:t>
            </w:r>
          </w:p>
        </w:tc>
        <w:tc>
          <w:tcPr>
            <w:tcW w:w="6334" w:type="dxa"/>
          </w:tcPr>
          <w:p w14:paraId="6E52CE1C" w14:textId="332649DB" w:rsidR="00F371A8" w:rsidRPr="00DB586D" w:rsidRDefault="001D2158" w:rsidP="00DB586D">
            <w:pPr>
              <w:rPr>
                <w:rFonts w:cs="Calibri"/>
                <w:color w:val="000000"/>
              </w:rPr>
            </w:pPr>
            <w:r w:rsidRPr="001D2158">
              <w:rPr>
                <w:rFonts w:cs="Calibri"/>
                <w:color w:val="000000"/>
              </w:rPr>
              <w:t>SOP for Migrating VMware VMs to Azure using Azure Migrate</w:t>
            </w:r>
          </w:p>
        </w:tc>
      </w:tr>
      <w:tr w:rsidR="00F371A8" w14:paraId="1397BFBA" w14:textId="77777777" w:rsidTr="00894EB7">
        <w:trPr>
          <w:trHeight w:val="220"/>
        </w:trPr>
        <w:tc>
          <w:tcPr>
            <w:tcW w:w="3408" w:type="dxa"/>
          </w:tcPr>
          <w:p w14:paraId="6FAC8A62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 w:val="24"/>
                <w:szCs w:val="24"/>
              </w:rPr>
              <w:t xml:space="preserve">Document </w:t>
            </w: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ID:</w:t>
            </w:r>
          </w:p>
        </w:tc>
        <w:tc>
          <w:tcPr>
            <w:tcW w:w="6334" w:type="dxa"/>
          </w:tcPr>
          <w:p w14:paraId="4945BE06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</w:p>
        </w:tc>
      </w:tr>
      <w:tr w:rsidR="00F371A8" w14:paraId="27ECB0AB" w14:textId="77777777" w:rsidTr="00894EB7">
        <w:trPr>
          <w:trHeight w:val="220"/>
        </w:trPr>
        <w:tc>
          <w:tcPr>
            <w:tcW w:w="3408" w:type="dxa"/>
          </w:tcPr>
          <w:p w14:paraId="3FA30A5A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Department:</w:t>
            </w:r>
          </w:p>
        </w:tc>
        <w:tc>
          <w:tcPr>
            <w:tcW w:w="6334" w:type="dxa"/>
          </w:tcPr>
          <w:p w14:paraId="6CD0F8FB" w14:textId="7E846D0A" w:rsidR="00F371A8" w:rsidRPr="00EC20CD" w:rsidRDefault="00DB586D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>
              <w:rPr>
                <w:b/>
                <w:bCs/>
                <w:color w:val="000000" w:themeColor="text1"/>
                <w:szCs w:val="24"/>
              </w:rPr>
              <w:t xml:space="preserve">DevOps </w:t>
            </w:r>
          </w:p>
        </w:tc>
      </w:tr>
      <w:tr w:rsidR="00F371A8" w14:paraId="605361C2" w14:textId="77777777" w:rsidTr="00894EB7">
        <w:trPr>
          <w:trHeight w:val="220"/>
        </w:trPr>
        <w:tc>
          <w:tcPr>
            <w:tcW w:w="3408" w:type="dxa"/>
          </w:tcPr>
          <w:p w14:paraId="3E4250C9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  <w:r w:rsidRPr="00EC20CD">
              <w:rPr>
                <w:b/>
                <w:bCs/>
                <w:color w:val="000000" w:themeColor="text1"/>
                <w:sz w:val="24"/>
                <w:szCs w:val="24"/>
              </w:rPr>
              <w:t>Section:</w:t>
            </w:r>
          </w:p>
        </w:tc>
        <w:tc>
          <w:tcPr>
            <w:tcW w:w="6334" w:type="dxa"/>
          </w:tcPr>
          <w:p w14:paraId="1121FF7F" w14:textId="77777777" w:rsidR="00F371A8" w:rsidRPr="00EC20CD" w:rsidRDefault="00F371A8" w:rsidP="00894EB7">
            <w:pPr>
              <w:pStyle w:val="Header"/>
              <w:rPr>
                <w:b/>
                <w:bCs/>
                <w:color w:val="000000" w:themeColor="text1"/>
                <w:szCs w:val="24"/>
              </w:rPr>
            </w:pPr>
          </w:p>
        </w:tc>
      </w:tr>
    </w:tbl>
    <w:p w14:paraId="71C4B139" w14:textId="77777777" w:rsidR="00F371A8" w:rsidRDefault="00F371A8" w:rsidP="00F371A8">
      <w:pPr>
        <w:pStyle w:val="Header"/>
        <w:rPr>
          <w:bCs/>
          <w:color w:val="000000" w:themeColor="text1"/>
          <w:sz w:val="32"/>
          <w:szCs w:val="32"/>
        </w:rPr>
      </w:pPr>
      <w:r w:rsidRPr="006D275E">
        <w:rPr>
          <w:bCs/>
          <w:color w:val="000000" w:themeColor="text1"/>
          <w:sz w:val="32"/>
          <w:szCs w:val="32"/>
        </w:rPr>
        <w:tab/>
        <w:t xml:space="preserve"> </w:t>
      </w:r>
    </w:p>
    <w:p w14:paraId="52A9B6AD" w14:textId="77CAC980" w:rsidR="00F371A8" w:rsidRDefault="002F35C1" w:rsidP="00F371A8">
      <w:pPr>
        <w:pStyle w:val="Header"/>
        <w:rPr>
          <w:color w:val="000000" w:themeColor="text1"/>
        </w:rPr>
      </w:pPr>
      <w:r>
        <w:rPr>
          <w:rFonts w:cstheme="minorHAnsi"/>
          <w:b/>
          <w:bCs/>
          <w:color w:val="000000" w:themeColor="text1"/>
          <w:sz w:val="28"/>
          <w:szCs w:val="28"/>
          <w:u w:val="single"/>
        </w:rPr>
        <w:t xml:space="preserve">Document Release History </w:t>
      </w:r>
    </w:p>
    <w:tbl>
      <w:tblPr>
        <w:tblStyle w:val="TableGrid"/>
        <w:tblpPr w:leftFromText="180" w:rightFromText="180" w:vertAnchor="text" w:horzAnchor="margin" w:tblpY="97"/>
        <w:tblW w:w="10227" w:type="dxa"/>
        <w:tblLook w:val="04A0" w:firstRow="1" w:lastRow="0" w:firstColumn="1" w:lastColumn="0" w:noHBand="0" w:noVBand="1"/>
      </w:tblPr>
      <w:tblGrid>
        <w:gridCol w:w="1461"/>
        <w:gridCol w:w="1461"/>
        <w:gridCol w:w="1461"/>
        <w:gridCol w:w="1461"/>
        <w:gridCol w:w="1461"/>
        <w:gridCol w:w="1461"/>
        <w:gridCol w:w="1461"/>
      </w:tblGrid>
      <w:tr w:rsidR="00F371A8" w14:paraId="0C615CBA" w14:textId="77777777" w:rsidTr="00F371A8">
        <w:trPr>
          <w:trHeight w:val="633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5774C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t>Version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61AC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repared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CCC3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view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D476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lease Date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19304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Prepared By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E0948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Reviewed By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6E1CD" w14:textId="77777777" w:rsidR="00F371A8" w:rsidRDefault="00F371A8" w:rsidP="00F371A8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pproved By</w:t>
            </w:r>
          </w:p>
        </w:tc>
      </w:tr>
      <w:tr w:rsidR="00F371A8" w14:paraId="1DEDD3A0" w14:textId="77777777" w:rsidTr="00F371A8">
        <w:trPr>
          <w:trHeight w:val="624"/>
        </w:trPr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F0A97" w14:textId="77777777" w:rsidR="00F371A8" w:rsidRDefault="00F371A8" w:rsidP="00F371A8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5ED1E" w14:textId="56503FFF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65C76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5D610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1EA52" w14:textId="670D8D02" w:rsidR="00F371A8" w:rsidRDefault="001D2158" w:rsidP="00F371A8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ngurde Swapnil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D722B4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B4834" w14:textId="77777777" w:rsidR="00F371A8" w:rsidRDefault="00F371A8" w:rsidP="00F371A8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38FF45ED" w14:textId="77777777" w:rsidR="00F371A8" w:rsidRDefault="00F371A8" w:rsidP="002F35C1">
      <w:pPr>
        <w:rPr>
          <w:color w:val="000000" w:themeColor="text1"/>
        </w:rPr>
      </w:pPr>
    </w:p>
    <w:p w14:paraId="7BFE7595" w14:textId="77777777" w:rsidR="00F371A8" w:rsidRDefault="00F371A8" w:rsidP="002F35C1">
      <w:pPr>
        <w:rPr>
          <w:color w:val="000000" w:themeColor="text1"/>
        </w:rPr>
      </w:pPr>
    </w:p>
    <w:tbl>
      <w:tblPr>
        <w:tblStyle w:val="TableGrid"/>
        <w:tblW w:w="10623" w:type="dxa"/>
        <w:tblInd w:w="-5" w:type="dxa"/>
        <w:tblLook w:val="04A0" w:firstRow="1" w:lastRow="0" w:firstColumn="1" w:lastColumn="0" w:noHBand="0" w:noVBand="1"/>
      </w:tblPr>
      <w:tblGrid>
        <w:gridCol w:w="5308"/>
        <w:gridCol w:w="5315"/>
      </w:tblGrid>
      <w:tr w:rsidR="00F371A8" w14:paraId="39FAA90E" w14:textId="77777777" w:rsidTr="00894EB7">
        <w:trPr>
          <w:trHeight w:val="575"/>
        </w:trPr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97F8" w14:textId="67B66FC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>Prepared by:</w:t>
            </w:r>
            <w:r w:rsidR="00DB586D">
              <w:rPr>
                <w:b/>
                <w:color w:val="404040" w:themeColor="text1" w:themeTint="BF"/>
                <w:sz w:val="24"/>
                <w:szCs w:val="24"/>
              </w:rPr>
              <w:t xml:space="preserve"> </w:t>
            </w:r>
            <w:r w:rsidR="001D2158">
              <w:rPr>
                <w:b/>
                <w:sz w:val="24"/>
                <w:szCs w:val="24"/>
              </w:rPr>
              <w:t>Gangurde Swapnil</w:t>
            </w:r>
          </w:p>
          <w:p w14:paraId="3161BCFE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5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C2316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Approved by: </w:t>
            </w:r>
          </w:p>
        </w:tc>
      </w:tr>
      <w:tr w:rsidR="00F371A8" w14:paraId="068639D9" w14:textId="77777777" w:rsidTr="00894EB7">
        <w:trPr>
          <w:trHeight w:val="558"/>
        </w:trPr>
        <w:tc>
          <w:tcPr>
            <w:tcW w:w="5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626A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Version Number: </w:t>
            </w:r>
          </w:p>
          <w:p w14:paraId="54B05EAA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  <w:tc>
          <w:tcPr>
            <w:tcW w:w="5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C77A7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b/>
                <w:color w:val="404040" w:themeColor="text1" w:themeTint="BF"/>
                <w:sz w:val="24"/>
                <w:szCs w:val="24"/>
              </w:rPr>
              <w:t xml:space="preserve">Version Date: </w:t>
            </w:r>
          </w:p>
          <w:p w14:paraId="7DF6F79D" w14:textId="77777777" w:rsidR="00F371A8" w:rsidRDefault="00F371A8" w:rsidP="00894EB7">
            <w:pPr>
              <w:jc w:val="both"/>
              <w:rPr>
                <w:b/>
                <w:color w:val="404040" w:themeColor="text1" w:themeTint="BF"/>
                <w:sz w:val="24"/>
                <w:szCs w:val="24"/>
              </w:rPr>
            </w:pPr>
          </w:p>
        </w:tc>
      </w:tr>
      <w:tr w:rsidR="00F371A8" w14:paraId="71DD23E2" w14:textId="77777777" w:rsidTr="00894EB7">
        <w:trPr>
          <w:trHeight w:val="558"/>
        </w:trPr>
        <w:tc>
          <w:tcPr>
            <w:tcW w:w="106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5FE64" w14:textId="77777777" w:rsidR="00F371A8" w:rsidRDefault="00F371A8" w:rsidP="00894EB7">
            <w:pPr>
              <w:tabs>
                <w:tab w:val="left" w:pos="7183"/>
              </w:tabs>
              <w:rPr>
                <w:b/>
                <w:color w:val="404040" w:themeColor="text1" w:themeTint="BF"/>
                <w:sz w:val="24"/>
                <w:szCs w:val="24"/>
              </w:rPr>
            </w:pPr>
            <w:r>
              <w:rPr>
                <w:color w:val="404040" w:themeColor="text1" w:themeTint="BF"/>
                <w:sz w:val="24"/>
                <w:szCs w:val="24"/>
              </w:rPr>
              <w:t>© 2023 ESDS Software Solution Ltd                                                        Confidentiality – Strictly for Internal use</w:t>
            </w:r>
          </w:p>
        </w:tc>
      </w:tr>
    </w:tbl>
    <w:p w14:paraId="34A3B175" w14:textId="77777777" w:rsidR="00F371A8" w:rsidRDefault="00F371A8" w:rsidP="002F35C1">
      <w:pPr>
        <w:rPr>
          <w:color w:val="000000" w:themeColor="text1"/>
        </w:rPr>
      </w:pPr>
    </w:p>
    <w:p w14:paraId="5908F4B7" w14:textId="77777777" w:rsidR="00F371A8" w:rsidRDefault="00F371A8" w:rsidP="002F35C1">
      <w:pPr>
        <w:rPr>
          <w:color w:val="000000" w:themeColor="text1"/>
        </w:rPr>
      </w:pPr>
    </w:p>
    <w:p w14:paraId="10C6DC07" w14:textId="77777777" w:rsidR="00F371A8" w:rsidRDefault="00F371A8" w:rsidP="00F371A8">
      <w:pPr>
        <w:rPr>
          <w:color w:val="000000" w:themeColor="text1"/>
        </w:rPr>
      </w:pPr>
    </w:p>
    <w:p w14:paraId="1C292CD4" w14:textId="77777777" w:rsidR="00F371A8" w:rsidRDefault="00F371A8" w:rsidP="00F371A8">
      <w:pPr>
        <w:rPr>
          <w:color w:val="000000" w:themeColor="text1"/>
        </w:rPr>
      </w:pPr>
    </w:p>
    <w:p w14:paraId="2DD445EE" w14:textId="77777777" w:rsidR="00765EE2" w:rsidRDefault="00765EE2" w:rsidP="00F371A8">
      <w:pPr>
        <w:rPr>
          <w:color w:val="000000" w:themeColor="text1"/>
        </w:rPr>
      </w:pPr>
    </w:p>
    <w:p w14:paraId="5A92B7AC" w14:textId="77777777" w:rsidR="00765EE2" w:rsidRDefault="00765EE2" w:rsidP="00F371A8">
      <w:pPr>
        <w:rPr>
          <w:color w:val="000000" w:themeColor="text1"/>
        </w:rPr>
      </w:pPr>
    </w:p>
    <w:p w14:paraId="2DB4D3BA" w14:textId="77777777" w:rsidR="00765EE2" w:rsidRDefault="00765EE2" w:rsidP="00F371A8">
      <w:pPr>
        <w:rPr>
          <w:color w:val="000000" w:themeColor="text1"/>
        </w:rPr>
      </w:pPr>
    </w:p>
    <w:p w14:paraId="531319D8" w14:textId="77777777" w:rsidR="00765EE2" w:rsidRDefault="00765EE2" w:rsidP="00F371A8">
      <w:pPr>
        <w:rPr>
          <w:color w:val="000000" w:themeColor="text1"/>
        </w:rPr>
      </w:pPr>
    </w:p>
    <w:p w14:paraId="2B2A02CC" w14:textId="77777777" w:rsidR="00765EE2" w:rsidRDefault="00765EE2" w:rsidP="00F371A8">
      <w:pPr>
        <w:rPr>
          <w:color w:val="000000" w:themeColor="text1"/>
        </w:rPr>
      </w:pPr>
    </w:p>
    <w:p w14:paraId="4C8903EA" w14:textId="77777777" w:rsidR="00765EE2" w:rsidRDefault="00765EE2" w:rsidP="00F371A8">
      <w:pPr>
        <w:rPr>
          <w:color w:val="000000" w:themeColor="text1"/>
        </w:rPr>
      </w:pPr>
    </w:p>
    <w:p w14:paraId="120DAB2C" w14:textId="77777777" w:rsidR="00765EE2" w:rsidRDefault="00765EE2" w:rsidP="00F371A8">
      <w:pPr>
        <w:rPr>
          <w:color w:val="000000" w:themeColor="text1"/>
        </w:rPr>
      </w:pPr>
    </w:p>
    <w:p w14:paraId="2AF477BC" w14:textId="77777777" w:rsidR="00765EE2" w:rsidRDefault="00765EE2" w:rsidP="00F371A8">
      <w:pPr>
        <w:rPr>
          <w:color w:val="000000" w:themeColor="text1"/>
        </w:rPr>
      </w:pPr>
    </w:p>
    <w:p w14:paraId="0B653306" w14:textId="77777777" w:rsidR="00765EE2" w:rsidRDefault="00765EE2" w:rsidP="00F371A8">
      <w:pPr>
        <w:rPr>
          <w:color w:val="000000" w:themeColor="text1"/>
        </w:rPr>
      </w:pPr>
    </w:p>
    <w:p w14:paraId="2B588E27" w14:textId="77777777" w:rsidR="00765EE2" w:rsidRDefault="00765EE2" w:rsidP="00F371A8">
      <w:pPr>
        <w:rPr>
          <w:color w:val="000000" w:themeColor="text1"/>
        </w:rPr>
      </w:pPr>
    </w:p>
    <w:p w14:paraId="0E4038D7" w14:textId="77777777" w:rsidR="00765EE2" w:rsidRDefault="00765EE2" w:rsidP="00F371A8">
      <w:pPr>
        <w:rPr>
          <w:color w:val="000000" w:themeColor="text1"/>
        </w:rPr>
      </w:pPr>
    </w:p>
    <w:p w14:paraId="066E0490" w14:textId="77777777" w:rsidR="00765EE2" w:rsidRDefault="00765EE2" w:rsidP="00F371A8">
      <w:pPr>
        <w:rPr>
          <w:color w:val="000000" w:themeColor="text1"/>
        </w:rPr>
      </w:pPr>
    </w:p>
    <w:p w14:paraId="35EF03F4" w14:textId="0E873F05" w:rsidR="001D2158" w:rsidRPr="001D2158" w:rsidRDefault="001D2158" w:rsidP="001D2158">
      <w:pPr>
        <w:rPr>
          <w:b/>
          <w:bCs/>
          <w:color w:val="5B9BD5" w:themeColor="accent1"/>
          <w:sz w:val="36"/>
          <w:szCs w:val="36"/>
          <w:u w:val="single"/>
        </w:rPr>
      </w:pPr>
      <w:r w:rsidRPr="001D2158">
        <w:rPr>
          <w:b/>
          <w:bCs/>
          <w:color w:val="5B9BD5" w:themeColor="accent1"/>
          <w:sz w:val="36"/>
          <w:szCs w:val="36"/>
          <w:u w:val="single"/>
        </w:rPr>
        <w:t>Objective:</w:t>
      </w:r>
    </w:p>
    <w:p w14:paraId="2D777737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To migrate CentOS, Ubuntu, and Windows servers from an on-premises VMware environment to </w:t>
      </w:r>
      <w:r w:rsidRPr="00233202">
        <w:rPr>
          <w:b/>
          <w:bCs/>
          <w:color w:val="000000" w:themeColor="text1"/>
        </w:rPr>
        <w:t>Microsoft Azure</w:t>
      </w:r>
      <w:r w:rsidRPr="001D2158">
        <w:rPr>
          <w:color w:val="000000" w:themeColor="text1"/>
        </w:rPr>
        <w:t xml:space="preserve"> using Azure Migrate.</w:t>
      </w:r>
    </w:p>
    <w:p w14:paraId="5B254F12" w14:textId="77777777" w:rsidR="001D2158" w:rsidRDefault="001D2158" w:rsidP="001D2158"/>
    <w:p w14:paraId="41575A6D" w14:textId="77777777" w:rsidR="001D2158" w:rsidRPr="001D2158" w:rsidRDefault="001D2158" w:rsidP="001D2158">
      <w:pPr>
        <w:rPr>
          <w:b/>
          <w:bCs/>
          <w:color w:val="5B9BD5" w:themeColor="accent1"/>
          <w:sz w:val="36"/>
          <w:szCs w:val="36"/>
          <w:u w:val="single"/>
        </w:rPr>
      </w:pPr>
      <w:r w:rsidRPr="001D2158">
        <w:rPr>
          <w:b/>
          <w:bCs/>
          <w:color w:val="5B9BD5" w:themeColor="accent1"/>
          <w:sz w:val="36"/>
          <w:szCs w:val="36"/>
          <w:u w:val="single"/>
        </w:rPr>
        <w:t>Prerequisites:</w:t>
      </w:r>
    </w:p>
    <w:p w14:paraId="4F34EF39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1. An active Azure account.</w:t>
      </w:r>
    </w:p>
    <w:p w14:paraId="3CCA3F90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2. Administrator access to the VMware vSphere environment.</w:t>
      </w:r>
    </w:p>
    <w:p w14:paraId="35F559B2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3. Network connectivity between the on-premises VMware environment and Azure.</w:t>
      </w:r>
    </w:p>
    <w:p w14:paraId="207EC819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4. Azure CLI installed and configured on your local machine.</w:t>
      </w:r>
    </w:p>
    <w:p w14:paraId="3ACF3708" w14:textId="77777777" w:rsidR="001D2158" w:rsidRDefault="001D2158" w:rsidP="001D2158"/>
    <w:p w14:paraId="3A7F007A" w14:textId="77777777" w:rsidR="001D2158" w:rsidRPr="00D22CC7" w:rsidRDefault="001D2158" w:rsidP="001D2158">
      <w:pPr>
        <w:rPr>
          <w:b/>
          <w:bCs/>
          <w:sz w:val="28"/>
          <w:szCs w:val="52"/>
          <w:u w:val="single"/>
        </w:rPr>
      </w:pPr>
      <w:r w:rsidRPr="00D22CC7">
        <w:rPr>
          <w:b/>
          <w:bCs/>
          <w:sz w:val="28"/>
          <w:szCs w:val="52"/>
          <w:u w:val="single"/>
        </w:rPr>
        <w:t>Step 1: Preparation</w:t>
      </w:r>
    </w:p>
    <w:p w14:paraId="3542289B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1.1 Inventory and Assessment:</w:t>
      </w:r>
    </w:p>
    <w:p w14:paraId="461C8572" w14:textId="77777777" w:rsidR="001D2158" w:rsidRPr="001D2158" w:rsidRDefault="001D2158" w:rsidP="00233202">
      <w:pPr>
        <w:ind w:left="720"/>
        <w:rPr>
          <w:color w:val="000000" w:themeColor="text1"/>
        </w:rPr>
      </w:pPr>
      <w:r w:rsidRPr="001D2158">
        <w:rPr>
          <w:color w:val="000000" w:themeColor="text1"/>
        </w:rPr>
        <w:t>- Task: Document the details of each VM including operating system, applications, and dependencies.</w:t>
      </w:r>
    </w:p>
    <w:p w14:paraId="4F3836A9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ools: Spreadsheet or inventory management tool.</w:t>
      </w:r>
    </w:p>
    <w:p w14:paraId="3A95DFD7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 comprehensive list of VMs to migrate.</w:t>
      </w:r>
    </w:p>
    <w:p w14:paraId="22B90AE8" w14:textId="77777777" w:rsidR="001D2158" w:rsidRDefault="001D2158" w:rsidP="001D2158"/>
    <w:p w14:paraId="2FE42AEB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1.2 Backup Data:</w:t>
      </w:r>
    </w:p>
    <w:p w14:paraId="5F4F3B88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Ensure all VMs and data are backed up.</w:t>
      </w:r>
    </w:p>
    <w:p w14:paraId="7DABB927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ools: Existing backup solution.</w:t>
      </w:r>
    </w:p>
    <w:p w14:paraId="3FEB0AD3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erified backups for all VMs.</w:t>
      </w:r>
    </w:p>
    <w:p w14:paraId="370B0BA8" w14:textId="77777777" w:rsidR="001D2158" w:rsidRDefault="001D2158" w:rsidP="001D2158"/>
    <w:p w14:paraId="3DCAFF0D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1.3 Azure Account and Environment Setup:</w:t>
      </w:r>
    </w:p>
    <w:p w14:paraId="2FA77974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Create necessary Azure resources (</w:t>
      </w:r>
      <w:proofErr w:type="spellStart"/>
      <w:r w:rsidRPr="001D2158">
        <w:rPr>
          <w:color w:val="000000" w:themeColor="text1"/>
        </w:rPr>
        <w:t>VNet</w:t>
      </w:r>
      <w:proofErr w:type="spellEnd"/>
      <w:r w:rsidRPr="001D2158">
        <w:rPr>
          <w:color w:val="000000" w:themeColor="text1"/>
        </w:rPr>
        <w:t>, subnets, Network Security Groups, IAM roles).</w:t>
      </w:r>
    </w:p>
    <w:p w14:paraId="46EB27EA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ools: Azure Portal or ARM templates.</w:t>
      </w:r>
    </w:p>
    <w:p w14:paraId="46670E81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zure environment prepared for migration.</w:t>
      </w:r>
    </w:p>
    <w:p w14:paraId="7AA4442D" w14:textId="77777777" w:rsidR="001D2158" w:rsidRDefault="001D2158" w:rsidP="001D2158"/>
    <w:p w14:paraId="0AD85FF9" w14:textId="77777777" w:rsidR="001D2158" w:rsidRPr="00D22CC7" w:rsidRDefault="001D2158" w:rsidP="001D2158">
      <w:pPr>
        <w:rPr>
          <w:b/>
          <w:bCs/>
          <w:sz w:val="28"/>
          <w:szCs w:val="52"/>
          <w:u w:val="single"/>
        </w:rPr>
      </w:pPr>
      <w:r w:rsidRPr="00D22CC7">
        <w:rPr>
          <w:b/>
          <w:bCs/>
          <w:sz w:val="28"/>
          <w:szCs w:val="52"/>
          <w:u w:val="single"/>
        </w:rPr>
        <w:t>Step 2: Install and Configure Azure Migrate Appliance</w:t>
      </w:r>
    </w:p>
    <w:p w14:paraId="29E67D0B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2.1 Create an Azure Migrate Project:</w:t>
      </w:r>
    </w:p>
    <w:p w14:paraId="0A57E192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Set up a new Azure Migrate project in the Azure portal.</w:t>
      </w:r>
    </w:p>
    <w:p w14:paraId="687557F5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78BC3B80" w14:textId="4689B96F" w:rsidR="001D2158" w:rsidRPr="001D2158" w:rsidRDefault="001D2158" w:rsidP="00233202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In the Azure portal, navigate to Azure Migrate.</w:t>
      </w:r>
    </w:p>
    <w:p w14:paraId="6843941C" w14:textId="1883130C" w:rsidR="001D2158" w:rsidRPr="001D2158" w:rsidRDefault="001D2158" w:rsidP="00233202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2. Click "Create project" and fill in the project details.</w:t>
      </w:r>
    </w:p>
    <w:p w14:paraId="0395E4B2" w14:textId="69E30135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 </w:t>
      </w:r>
      <w:r w:rsidR="00233202">
        <w:rPr>
          <w:color w:val="000000" w:themeColor="text1"/>
        </w:rPr>
        <w:tab/>
      </w:r>
      <w:r w:rsidR="00233202">
        <w:rPr>
          <w:color w:val="000000" w:themeColor="text1"/>
        </w:rPr>
        <w:tab/>
      </w:r>
      <w:r w:rsidRPr="001D2158">
        <w:rPr>
          <w:color w:val="000000" w:themeColor="text1"/>
        </w:rPr>
        <w:t>3. Select "Create" to provision the project.</w:t>
      </w:r>
    </w:p>
    <w:p w14:paraId="28733112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zure Migrate project created.</w:t>
      </w:r>
    </w:p>
    <w:p w14:paraId="662E400D" w14:textId="77777777" w:rsidR="001D2158" w:rsidRPr="001D2158" w:rsidRDefault="001D2158" w:rsidP="001D2158">
      <w:pPr>
        <w:rPr>
          <w:color w:val="000000" w:themeColor="text1"/>
        </w:rPr>
      </w:pPr>
    </w:p>
    <w:p w14:paraId="175C1BA0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2.2 Download Azure Migrate Appliance:</w:t>
      </w:r>
    </w:p>
    <w:p w14:paraId="439C87FD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Download the Azure Migrate Appliance OVA file from the Azure portal.</w:t>
      </w:r>
    </w:p>
    <w:p w14:paraId="6719DDF5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6664F32B" w14:textId="03961CED" w:rsidR="001D2158" w:rsidRPr="001D2158" w:rsidRDefault="001D2158" w:rsidP="00233202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In the Azure Migrate project, go to "Discover" and click "Add tool".</w:t>
      </w:r>
    </w:p>
    <w:p w14:paraId="49D1996E" w14:textId="2C3EC5BB" w:rsidR="001D2158" w:rsidRPr="001D2158" w:rsidRDefault="001D2158" w:rsidP="00233202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2. Select "Discover" under "Server Migration".</w:t>
      </w:r>
    </w:p>
    <w:p w14:paraId="08F7DE84" w14:textId="165C15B2" w:rsidR="001D2158" w:rsidRPr="001D2158" w:rsidRDefault="001D2158" w:rsidP="00233202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3. Download the Azure Migrate appliance OVA file.</w:t>
      </w:r>
    </w:p>
    <w:p w14:paraId="2820215B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zure Migrate Appliance OVA file downloaded.</w:t>
      </w:r>
    </w:p>
    <w:p w14:paraId="73AC6AC2" w14:textId="77777777" w:rsidR="001D2158" w:rsidRPr="001D2158" w:rsidRDefault="001D2158" w:rsidP="001D2158">
      <w:pPr>
        <w:rPr>
          <w:color w:val="000000" w:themeColor="text1"/>
        </w:rPr>
      </w:pPr>
    </w:p>
    <w:p w14:paraId="3888985A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2.3 Deploy Azure Migrate Appliance in VMware:</w:t>
      </w:r>
    </w:p>
    <w:p w14:paraId="6B49828B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Deploy the Azure Migrate Appliance as an OVF template.</w:t>
      </w:r>
    </w:p>
    <w:p w14:paraId="7E220421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7A056D15" w14:textId="187F3DF6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233202">
        <w:rPr>
          <w:color w:val="000000" w:themeColor="text1"/>
        </w:rPr>
        <w:tab/>
      </w:r>
      <w:r w:rsidR="00233202">
        <w:rPr>
          <w:color w:val="000000" w:themeColor="text1"/>
        </w:rPr>
        <w:tab/>
      </w:r>
      <w:r w:rsidRPr="001D2158">
        <w:rPr>
          <w:color w:val="000000" w:themeColor="text1"/>
        </w:rPr>
        <w:t>1. Open VMware vSphere Client.</w:t>
      </w:r>
    </w:p>
    <w:p w14:paraId="3D36ABA6" w14:textId="2C0F217D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233202">
        <w:rPr>
          <w:color w:val="000000" w:themeColor="text1"/>
        </w:rPr>
        <w:tab/>
      </w:r>
      <w:r w:rsidR="00233202">
        <w:rPr>
          <w:color w:val="000000" w:themeColor="text1"/>
        </w:rPr>
        <w:tab/>
      </w:r>
      <w:r w:rsidRPr="001D2158">
        <w:rPr>
          <w:color w:val="000000" w:themeColor="text1"/>
        </w:rPr>
        <w:t>2. Navigate to "File" -&gt; "Deploy OVF Template".</w:t>
      </w:r>
    </w:p>
    <w:p w14:paraId="7563E43B" w14:textId="5793B624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233202">
        <w:rPr>
          <w:color w:val="000000" w:themeColor="text1"/>
        </w:rPr>
        <w:tab/>
      </w:r>
      <w:r w:rsidR="00233202">
        <w:rPr>
          <w:color w:val="000000" w:themeColor="text1"/>
        </w:rPr>
        <w:tab/>
      </w:r>
      <w:r w:rsidRPr="001D2158">
        <w:rPr>
          <w:color w:val="000000" w:themeColor="text1"/>
        </w:rPr>
        <w:t>3. Select the downloaded OVA file and follow the prompts to deploy it.</w:t>
      </w:r>
    </w:p>
    <w:p w14:paraId="14379EFA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zure Migrate Appliance deployed in VMware environment.</w:t>
      </w:r>
    </w:p>
    <w:p w14:paraId="34DA93E5" w14:textId="77777777" w:rsidR="001D2158" w:rsidRPr="001D2158" w:rsidRDefault="001D2158" w:rsidP="001D2158">
      <w:pPr>
        <w:rPr>
          <w:color w:val="000000" w:themeColor="text1"/>
        </w:rPr>
      </w:pPr>
    </w:p>
    <w:p w14:paraId="40687F13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2.4 Configure Azure Migrate Appliance:</w:t>
      </w:r>
    </w:p>
    <w:p w14:paraId="03DFCF4D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Power on the Azure Migrate Appliance VM and configure it.</w:t>
      </w:r>
    </w:p>
    <w:p w14:paraId="3C2076D1" w14:textId="77777777" w:rsidR="001D2158" w:rsidRPr="001D2158" w:rsidRDefault="001D2158" w:rsidP="00233202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lastRenderedPageBreak/>
        <w:t>- Procedure:</w:t>
      </w:r>
    </w:p>
    <w:p w14:paraId="447B1275" w14:textId="629A3A11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1. Power on the appliance VM.</w:t>
      </w:r>
    </w:p>
    <w:p w14:paraId="407FE6E0" w14:textId="282CD943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2. Open a web browser and navigate to the appliance’s IP address.</w:t>
      </w:r>
    </w:p>
    <w:p w14:paraId="05C8E716" w14:textId="5B979E21" w:rsidR="001D2158" w:rsidRPr="001D2158" w:rsidRDefault="001D2158" w:rsidP="00D17054">
      <w:pPr>
        <w:ind w:left="1440"/>
        <w:rPr>
          <w:color w:val="000000" w:themeColor="text1"/>
        </w:rPr>
      </w:pPr>
      <w:r w:rsidRPr="001D2158">
        <w:rPr>
          <w:color w:val="000000" w:themeColor="text1"/>
        </w:rPr>
        <w:t>3. Follow the setup wizard to configure the appliance, including registering it with your Azure Migrate project.</w:t>
      </w:r>
    </w:p>
    <w:p w14:paraId="0755E3F4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zure Migrate Appliance configured and registered with Azure.</w:t>
      </w:r>
    </w:p>
    <w:p w14:paraId="0516BA85" w14:textId="77777777" w:rsidR="001D2158" w:rsidRDefault="001D2158" w:rsidP="001D2158"/>
    <w:p w14:paraId="53FE409B" w14:textId="0ACD1B7D" w:rsidR="001D2158" w:rsidRPr="00D22CC7" w:rsidRDefault="001D2158" w:rsidP="001D2158">
      <w:pPr>
        <w:rPr>
          <w:b/>
          <w:bCs/>
          <w:sz w:val="28"/>
          <w:szCs w:val="52"/>
          <w:u w:val="single"/>
        </w:rPr>
      </w:pPr>
      <w:r w:rsidRPr="00D22CC7">
        <w:rPr>
          <w:b/>
          <w:bCs/>
          <w:sz w:val="28"/>
          <w:szCs w:val="52"/>
          <w:u w:val="single"/>
        </w:rPr>
        <w:t>Step 3: Discover and Assess VMs</w:t>
      </w:r>
    </w:p>
    <w:p w14:paraId="5C014E4D" w14:textId="77777777" w:rsidR="001D2158" w:rsidRPr="00D22CC7" w:rsidRDefault="001D2158" w:rsidP="00D17054">
      <w:pPr>
        <w:rPr>
          <w:b/>
          <w:bCs/>
        </w:rPr>
      </w:pPr>
      <w:r w:rsidRPr="00D22CC7">
        <w:rPr>
          <w:b/>
          <w:bCs/>
        </w:rPr>
        <w:t>3.1 Discover VMs:</w:t>
      </w:r>
    </w:p>
    <w:p w14:paraId="3925D191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Use the Azure Migrate Appliance to discover VMs in your VMware environment.</w:t>
      </w:r>
    </w:p>
    <w:p w14:paraId="7AE5693C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4E032087" w14:textId="26A44B0C" w:rsidR="001D2158" w:rsidRPr="001D2158" w:rsidRDefault="001D2158" w:rsidP="00D17054">
      <w:pPr>
        <w:ind w:left="1440" w:firstLine="60"/>
        <w:rPr>
          <w:color w:val="000000" w:themeColor="text1"/>
        </w:rPr>
      </w:pPr>
      <w:r w:rsidRPr="001D2158">
        <w:rPr>
          <w:color w:val="000000" w:themeColor="text1"/>
        </w:rPr>
        <w:t>1. In the appliance web interface, configure the connection to the VMware vCenter Server.</w:t>
      </w:r>
    </w:p>
    <w:p w14:paraId="6903AD16" w14:textId="30BC85FB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2. Start the discovery process.</w:t>
      </w:r>
    </w:p>
    <w:p w14:paraId="4D142139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Ms discovered and listed in the Azure Migrate project.</w:t>
      </w:r>
    </w:p>
    <w:p w14:paraId="184B67B1" w14:textId="77777777" w:rsidR="001D2158" w:rsidRPr="001D2158" w:rsidRDefault="001D2158" w:rsidP="001D2158">
      <w:pPr>
        <w:rPr>
          <w:color w:val="000000" w:themeColor="text1"/>
        </w:rPr>
      </w:pPr>
    </w:p>
    <w:p w14:paraId="1FD5BEEE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3.2 Assess VMs:</w:t>
      </w:r>
    </w:p>
    <w:p w14:paraId="660A6AD4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Assess the discovered VMs to determine their readiness for migration.</w:t>
      </w:r>
    </w:p>
    <w:p w14:paraId="38B133F6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01234242" w14:textId="12F60AE4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1. In the Azure Migrate project, go to "Assess".</w:t>
      </w:r>
    </w:p>
    <w:p w14:paraId="40B181F1" w14:textId="251E3578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2. Create a new assessment for the discovered VMs.</w:t>
      </w:r>
    </w:p>
    <w:p w14:paraId="74D2DB95" w14:textId="70733D1E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3. Review the assessment reports for compatibility and sizing recommendations.</w:t>
      </w:r>
    </w:p>
    <w:p w14:paraId="583ED10C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Assessment reports generated.</w:t>
      </w:r>
    </w:p>
    <w:p w14:paraId="7CE6A52E" w14:textId="77777777" w:rsidR="001D2158" w:rsidRDefault="001D2158" w:rsidP="001D2158"/>
    <w:p w14:paraId="375BBE29" w14:textId="77777777" w:rsidR="001D2158" w:rsidRPr="00D22CC7" w:rsidRDefault="001D2158" w:rsidP="001D2158">
      <w:pPr>
        <w:rPr>
          <w:b/>
          <w:bCs/>
          <w:sz w:val="28"/>
          <w:szCs w:val="52"/>
        </w:rPr>
      </w:pPr>
      <w:r w:rsidRPr="00D22CC7">
        <w:rPr>
          <w:b/>
          <w:bCs/>
          <w:sz w:val="28"/>
          <w:szCs w:val="52"/>
        </w:rPr>
        <w:t>Step 4: Migrate VMs</w:t>
      </w:r>
    </w:p>
    <w:p w14:paraId="559B0CD3" w14:textId="77777777" w:rsidR="001D2158" w:rsidRPr="00D22CC7" w:rsidRDefault="001D2158" w:rsidP="00D17054">
      <w:pPr>
        <w:rPr>
          <w:b/>
          <w:bCs/>
        </w:rPr>
      </w:pPr>
      <w:r w:rsidRPr="00D22CC7">
        <w:rPr>
          <w:b/>
          <w:bCs/>
        </w:rPr>
        <w:t>4.1 Prepare for Migration:</w:t>
      </w:r>
    </w:p>
    <w:p w14:paraId="3847E401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Ensure VMs are prepared for migration by addressing any issues found in the assessment.</w:t>
      </w:r>
    </w:p>
    <w:p w14:paraId="3902BCAD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390D092C" w14:textId="6B9745FB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Resolve any compatibility issues highlighted in the assessment.</w:t>
      </w:r>
    </w:p>
    <w:p w14:paraId="4425AC09" w14:textId="2018D972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lastRenderedPageBreak/>
        <w:t>2. Verify that VMs are ready for migration.</w:t>
      </w:r>
    </w:p>
    <w:p w14:paraId="7445A0F2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Ms prepared for migration.</w:t>
      </w:r>
    </w:p>
    <w:p w14:paraId="2E3C4F4A" w14:textId="77777777" w:rsidR="001D2158" w:rsidRPr="001D2158" w:rsidRDefault="001D2158" w:rsidP="001D2158">
      <w:pPr>
        <w:rPr>
          <w:color w:val="000000" w:themeColor="text1"/>
        </w:rPr>
      </w:pPr>
    </w:p>
    <w:p w14:paraId="5ABA8899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4.2 Replicate VMs:</w:t>
      </w:r>
    </w:p>
    <w:p w14:paraId="411730B2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Configure and start replication of VMs to Azure.</w:t>
      </w:r>
    </w:p>
    <w:p w14:paraId="31B3F1B5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5F4C8CCF" w14:textId="53E39FF0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1. In the Azure Migrate project, go to "Replicate".</w:t>
      </w:r>
    </w:p>
    <w:p w14:paraId="16C2DC29" w14:textId="480CC9A5" w:rsidR="001D2158" w:rsidRPr="001D2158" w:rsidRDefault="001D2158" w:rsidP="00D17054">
      <w:pPr>
        <w:ind w:left="1440"/>
        <w:rPr>
          <w:color w:val="000000" w:themeColor="text1"/>
        </w:rPr>
      </w:pPr>
      <w:r w:rsidRPr="001D2158">
        <w:rPr>
          <w:color w:val="000000" w:themeColor="text1"/>
        </w:rPr>
        <w:t>2. Configure the replication settings, including the target Azure region and resource group.</w:t>
      </w:r>
    </w:p>
    <w:p w14:paraId="4C84C724" w14:textId="1386D186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3. Start the replication process.</w:t>
      </w:r>
    </w:p>
    <w:p w14:paraId="1CD89D67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Ms replication to Azure initiated.</w:t>
      </w:r>
    </w:p>
    <w:p w14:paraId="3D1B2C6B" w14:textId="77777777" w:rsidR="001D2158" w:rsidRPr="001D2158" w:rsidRDefault="001D2158" w:rsidP="001D2158">
      <w:pPr>
        <w:rPr>
          <w:color w:val="000000" w:themeColor="text1"/>
        </w:rPr>
      </w:pPr>
    </w:p>
    <w:p w14:paraId="5683E0F5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4.3 Monitor Replication:</w:t>
      </w:r>
    </w:p>
    <w:p w14:paraId="1C59F9E9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Monitor the replication status.</w:t>
      </w:r>
    </w:p>
    <w:p w14:paraId="42D5307E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ools: Azure Migrate portal.</w:t>
      </w:r>
    </w:p>
    <w:p w14:paraId="07B22B3E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Replication progress monitored and any issues addressed.</w:t>
      </w:r>
    </w:p>
    <w:p w14:paraId="5931985A" w14:textId="77777777" w:rsidR="001D2158" w:rsidRDefault="001D2158" w:rsidP="001D2158"/>
    <w:p w14:paraId="5EAEA2B0" w14:textId="77777777" w:rsidR="001D2158" w:rsidRPr="00D22CC7" w:rsidRDefault="001D2158" w:rsidP="001D2158">
      <w:pPr>
        <w:rPr>
          <w:b/>
          <w:bCs/>
          <w:sz w:val="28"/>
          <w:szCs w:val="52"/>
        </w:rPr>
      </w:pPr>
      <w:r w:rsidRPr="00D22CC7">
        <w:rPr>
          <w:b/>
          <w:bCs/>
          <w:sz w:val="28"/>
          <w:szCs w:val="52"/>
        </w:rPr>
        <w:t>Step 5: Test and Complete Migration</w:t>
      </w:r>
    </w:p>
    <w:p w14:paraId="6CA42CA6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5.1 Test Migrated VMs:</w:t>
      </w:r>
    </w:p>
    <w:p w14:paraId="7151E007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Test the replicated VMs in Azure.</w:t>
      </w:r>
    </w:p>
    <w:p w14:paraId="6D0C52F8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0CD7D9A0" w14:textId="2333E148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Perform a test migration for a subset of VMs.</w:t>
      </w:r>
    </w:p>
    <w:p w14:paraId="4FC48765" w14:textId="417B4ED9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2. Validate the functionality of applications and services.</w:t>
      </w:r>
    </w:p>
    <w:p w14:paraId="418B1757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Test migration completed and validated.</w:t>
      </w:r>
    </w:p>
    <w:p w14:paraId="100B42CB" w14:textId="77777777" w:rsidR="001D2158" w:rsidRPr="001D2158" w:rsidRDefault="001D2158" w:rsidP="001D2158">
      <w:pPr>
        <w:rPr>
          <w:color w:val="000000" w:themeColor="text1"/>
        </w:rPr>
      </w:pPr>
    </w:p>
    <w:p w14:paraId="1B0E2596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5.2 Migrate VMs:</w:t>
      </w:r>
    </w:p>
    <w:p w14:paraId="08C4BC0B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Perform the final migration of VMs to Azure.</w:t>
      </w:r>
    </w:p>
    <w:p w14:paraId="7E6EAF95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7752F32B" w14:textId="5AFBFC28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Stop replication and perform a final sync.</w:t>
      </w:r>
    </w:p>
    <w:p w14:paraId="4447A531" w14:textId="39D722F6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lastRenderedPageBreak/>
        <w:t>2. Start the migration process for all VMs.</w:t>
      </w:r>
    </w:p>
    <w:p w14:paraId="0B992A49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Ms migrated to Azure.</w:t>
      </w:r>
    </w:p>
    <w:p w14:paraId="0DF7F210" w14:textId="77777777" w:rsidR="001D2158" w:rsidRPr="001D2158" w:rsidRDefault="001D2158" w:rsidP="001D2158">
      <w:pPr>
        <w:rPr>
          <w:color w:val="000000" w:themeColor="text1"/>
        </w:rPr>
      </w:pPr>
    </w:p>
    <w:p w14:paraId="7C0E047C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5.3 Validate and Optimize:</w:t>
      </w:r>
    </w:p>
    <w:p w14:paraId="40CEFD7C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Validate the migrated VMs and optimize the environment.</w:t>
      </w:r>
    </w:p>
    <w:p w14:paraId="5FDF6260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17CDDF09" w14:textId="7735883C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1. Verify the migrated VMs are functioning as expected.</w:t>
      </w:r>
    </w:p>
    <w:p w14:paraId="4FF20DCC" w14:textId="4D3C1397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2. Optimize the VMs for performance and cost.</w:t>
      </w:r>
    </w:p>
    <w:p w14:paraId="1408276D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Validated and optimized Azure environment.</w:t>
      </w:r>
    </w:p>
    <w:p w14:paraId="17DD2BAF" w14:textId="77777777" w:rsidR="001D2158" w:rsidRDefault="001D2158" w:rsidP="001D2158"/>
    <w:p w14:paraId="1AE19D10" w14:textId="77777777" w:rsidR="001D2158" w:rsidRPr="00D22CC7" w:rsidRDefault="001D2158" w:rsidP="001D2158">
      <w:pPr>
        <w:rPr>
          <w:b/>
          <w:bCs/>
          <w:sz w:val="28"/>
          <w:szCs w:val="52"/>
          <w:u w:val="single"/>
        </w:rPr>
      </w:pPr>
      <w:r w:rsidRPr="00D22CC7">
        <w:rPr>
          <w:b/>
          <w:bCs/>
          <w:sz w:val="28"/>
          <w:szCs w:val="52"/>
          <w:u w:val="single"/>
        </w:rPr>
        <w:t>Step 6: Post-Migration Steps</w:t>
      </w:r>
    </w:p>
    <w:p w14:paraId="5C532309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6.1 DNS and Configuration Updates:</w:t>
      </w:r>
    </w:p>
    <w:p w14:paraId="7C740142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Update DNS records and other configurations to point to the new Azure VMs.</w:t>
      </w:r>
    </w:p>
    <w:p w14:paraId="09613DE3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ools: DNS management tool, application configuration files.</w:t>
      </w:r>
    </w:p>
    <w:p w14:paraId="728FD925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Traffic redirected to Azure VMs.</w:t>
      </w:r>
    </w:p>
    <w:p w14:paraId="138A5CAD" w14:textId="77777777" w:rsidR="001D2158" w:rsidRPr="001D2158" w:rsidRDefault="001D2158" w:rsidP="001D2158">
      <w:pPr>
        <w:rPr>
          <w:color w:val="000000" w:themeColor="text1"/>
        </w:rPr>
      </w:pPr>
    </w:p>
    <w:p w14:paraId="3E12129E" w14:textId="77777777" w:rsidR="001D2158" w:rsidRPr="00D22CC7" w:rsidRDefault="001D2158" w:rsidP="001D2158">
      <w:pPr>
        <w:rPr>
          <w:b/>
          <w:bCs/>
        </w:rPr>
      </w:pPr>
      <w:r w:rsidRPr="00D22CC7">
        <w:rPr>
          <w:b/>
          <w:bCs/>
        </w:rPr>
        <w:t>6.2 Decommission On-Premises Servers:</w:t>
      </w:r>
    </w:p>
    <w:p w14:paraId="566112F6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Task: Decommission the on-premises servers after successful migration.</w:t>
      </w:r>
    </w:p>
    <w:p w14:paraId="65213FDB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Procedure:</w:t>
      </w:r>
    </w:p>
    <w:p w14:paraId="479BA241" w14:textId="66C3168C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 xml:space="preserve">  </w:t>
      </w:r>
      <w:r w:rsidR="00D17054">
        <w:rPr>
          <w:color w:val="000000" w:themeColor="text1"/>
        </w:rPr>
        <w:tab/>
      </w:r>
      <w:r w:rsidR="00D17054">
        <w:rPr>
          <w:color w:val="000000" w:themeColor="text1"/>
        </w:rPr>
        <w:tab/>
      </w:r>
      <w:r w:rsidRPr="001D2158">
        <w:rPr>
          <w:color w:val="000000" w:themeColor="text1"/>
        </w:rPr>
        <w:t>1. Verify that all applications are running smoothly on Azure.</w:t>
      </w:r>
    </w:p>
    <w:p w14:paraId="38AC6E75" w14:textId="2227CB95" w:rsidR="001D2158" w:rsidRPr="001D2158" w:rsidRDefault="001D2158" w:rsidP="00D17054">
      <w:pPr>
        <w:ind w:left="720" w:firstLine="720"/>
        <w:rPr>
          <w:color w:val="000000" w:themeColor="text1"/>
        </w:rPr>
      </w:pPr>
      <w:r w:rsidRPr="001D2158">
        <w:rPr>
          <w:color w:val="000000" w:themeColor="text1"/>
        </w:rPr>
        <w:t>2. Power off and decommission the on-premises VMs.</w:t>
      </w:r>
    </w:p>
    <w:p w14:paraId="4A1645FC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Outcome: On-premises servers decommissioned.</w:t>
      </w:r>
    </w:p>
    <w:p w14:paraId="5387B953" w14:textId="77777777" w:rsidR="001D2158" w:rsidRDefault="001D2158" w:rsidP="001D2158"/>
    <w:p w14:paraId="18DD8AC2" w14:textId="77777777" w:rsidR="001D2158" w:rsidRDefault="001D2158" w:rsidP="001D2158"/>
    <w:p w14:paraId="0620F3A5" w14:textId="77777777" w:rsidR="001D2158" w:rsidRPr="00761E08" w:rsidRDefault="001D2158" w:rsidP="001D2158">
      <w:pPr>
        <w:rPr>
          <w:b/>
          <w:bCs/>
        </w:rPr>
      </w:pPr>
      <w:r w:rsidRPr="00761E08">
        <w:rPr>
          <w:b/>
          <w:bCs/>
        </w:rPr>
        <w:t>Appendix</w:t>
      </w:r>
    </w:p>
    <w:p w14:paraId="392FB923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A.1 Useful Commands:</w:t>
      </w:r>
    </w:p>
    <w:p w14:paraId="76DE5664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Azure CLI command to list Migrate projects:</w:t>
      </w:r>
    </w:p>
    <w:p w14:paraId="4AA542FF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 xml:space="preserve">&gt;&gt; </w:t>
      </w:r>
      <w:proofErr w:type="spellStart"/>
      <w:r w:rsidRPr="001D2158">
        <w:rPr>
          <w:color w:val="000000" w:themeColor="text1"/>
        </w:rPr>
        <w:t>az</w:t>
      </w:r>
      <w:proofErr w:type="spellEnd"/>
      <w:r w:rsidRPr="001D2158">
        <w:rPr>
          <w:color w:val="000000" w:themeColor="text1"/>
        </w:rPr>
        <w:t xml:space="preserve"> migrate project list --resource-group &lt;resource-group&gt;</w:t>
      </w:r>
    </w:p>
    <w:p w14:paraId="41081677" w14:textId="77777777" w:rsidR="001D2158" w:rsidRPr="001D2158" w:rsidRDefault="001D2158" w:rsidP="001D2158">
      <w:pPr>
        <w:rPr>
          <w:color w:val="000000" w:themeColor="text1"/>
        </w:rPr>
      </w:pPr>
    </w:p>
    <w:p w14:paraId="6E52A74C" w14:textId="77777777" w:rsidR="001D2158" w:rsidRPr="001D2158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>- Azure CLI command to start replication:</w:t>
      </w:r>
    </w:p>
    <w:p w14:paraId="73E9072B" w14:textId="77777777" w:rsidR="001D2158" w:rsidRPr="001D2158" w:rsidRDefault="001D2158" w:rsidP="00D17054">
      <w:pPr>
        <w:ind w:left="720"/>
        <w:rPr>
          <w:color w:val="000000" w:themeColor="text1"/>
        </w:rPr>
      </w:pPr>
      <w:r w:rsidRPr="001D2158">
        <w:rPr>
          <w:color w:val="000000" w:themeColor="text1"/>
        </w:rPr>
        <w:t xml:space="preserve">&gt;&gt; </w:t>
      </w:r>
      <w:proofErr w:type="spellStart"/>
      <w:r w:rsidRPr="001D2158">
        <w:rPr>
          <w:color w:val="000000" w:themeColor="text1"/>
        </w:rPr>
        <w:t>az</w:t>
      </w:r>
      <w:proofErr w:type="spellEnd"/>
      <w:r w:rsidRPr="001D2158">
        <w:rPr>
          <w:color w:val="000000" w:themeColor="text1"/>
        </w:rPr>
        <w:t xml:space="preserve"> migrate replication start --resource-group &lt;resource-group&gt; --migrate-project &lt;project-name&gt; --name &lt;replication-name&gt;</w:t>
      </w:r>
    </w:p>
    <w:p w14:paraId="4DC4E080" w14:textId="77777777" w:rsidR="001D2158" w:rsidRPr="001D2158" w:rsidRDefault="001D2158" w:rsidP="001D2158">
      <w:pPr>
        <w:rPr>
          <w:color w:val="000000" w:themeColor="text1"/>
        </w:rPr>
      </w:pPr>
    </w:p>
    <w:p w14:paraId="14E56D4A" w14:textId="77777777" w:rsidR="001D2158" w:rsidRPr="001D2158" w:rsidRDefault="001D2158" w:rsidP="001D2158">
      <w:pPr>
        <w:rPr>
          <w:color w:val="000000" w:themeColor="text1"/>
        </w:rPr>
      </w:pPr>
      <w:r w:rsidRPr="001D2158">
        <w:rPr>
          <w:color w:val="000000" w:themeColor="text1"/>
        </w:rPr>
        <w:t>A.2 References:</w:t>
      </w:r>
    </w:p>
    <w:p w14:paraId="38B9C3D4" w14:textId="499A5C61" w:rsidR="00D17054" w:rsidRDefault="001D2158" w:rsidP="00D17054">
      <w:pPr>
        <w:ind w:left="720"/>
        <w:rPr>
          <w:color w:val="000000" w:themeColor="text1"/>
        </w:rPr>
      </w:pPr>
      <w:r w:rsidRPr="001D2158">
        <w:rPr>
          <w:color w:val="000000" w:themeColor="text1"/>
        </w:rPr>
        <w:t xml:space="preserve">- Azure Migrate documentation: [Azure Migrate Documentation] </w:t>
      </w:r>
    </w:p>
    <w:p w14:paraId="409E5ABE" w14:textId="7CD5FF8D" w:rsidR="001D2158" w:rsidRPr="001D2158" w:rsidRDefault="001D2158" w:rsidP="00D17054">
      <w:pPr>
        <w:ind w:left="720"/>
        <w:rPr>
          <w:color w:val="000000" w:themeColor="text1"/>
        </w:rPr>
      </w:pPr>
      <w:r>
        <w:rPr>
          <w:color w:val="000000" w:themeColor="text1"/>
        </w:rPr>
        <w:t xml:space="preserve">&gt;&gt; </w:t>
      </w:r>
      <w:hyperlink r:id="rId20" w:history="1">
        <w:r w:rsidR="00D17054" w:rsidRPr="003045B4">
          <w:rPr>
            <w:rStyle w:val="Hyperlink"/>
          </w:rPr>
          <w:t>https://docs.microsoft.com/en-us/azure/migrate/</w:t>
        </w:r>
      </w:hyperlink>
    </w:p>
    <w:p w14:paraId="68FE21FF" w14:textId="77777777" w:rsidR="00D17054" w:rsidRDefault="001D2158" w:rsidP="00D17054">
      <w:pPr>
        <w:ind w:firstLine="720"/>
        <w:rPr>
          <w:color w:val="000000" w:themeColor="text1"/>
        </w:rPr>
      </w:pPr>
      <w:r w:rsidRPr="001D2158">
        <w:rPr>
          <w:color w:val="000000" w:themeColor="text1"/>
        </w:rPr>
        <w:t xml:space="preserve">- Azure Pricing Calculator: [Azure Pricing Calculator] </w:t>
      </w:r>
    </w:p>
    <w:p w14:paraId="160C00F8" w14:textId="41D6D034" w:rsidR="001D2158" w:rsidRPr="001D2158" w:rsidRDefault="00233202" w:rsidP="00D17054">
      <w:pPr>
        <w:ind w:firstLine="720"/>
        <w:rPr>
          <w:color w:val="000000" w:themeColor="text1"/>
        </w:rPr>
      </w:pPr>
      <w:r>
        <w:rPr>
          <w:color w:val="000000" w:themeColor="text1"/>
        </w:rPr>
        <w:t xml:space="preserve">&gt;&gt; </w:t>
      </w:r>
      <w:hyperlink r:id="rId21" w:history="1">
        <w:r w:rsidRPr="00233202">
          <w:rPr>
            <w:rStyle w:val="Hyperlink"/>
          </w:rPr>
          <w:t>https://azure.microsoft.com/en-us/pricing/calculator/</w:t>
        </w:r>
      </w:hyperlink>
    </w:p>
    <w:p w14:paraId="21F7F59B" w14:textId="77777777" w:rsidR="00E21B63" w:rsidRPr="00E21B63" w:rsidRDefault="00E21B63" w:rsidP="00E21B63">
      <w:pPr>
        <w:rPr>
          <w:color w:val="000000" w:themeColor="text1"/>
        </w:rPr>
      </w:pPr>
    </w:p>
    <w:p w14:paraId="57F90D2D" w14:textId="77777777" w:rsidR="00447509" w:rsidRDefault="00447509" w:rsidP="00447509">
      <w:pPr>
        <w:rPr>
          <w:color w:val="000000" w:themeColor="text1"/>
        </w:rPr>
      </w:pPr>
    </w:p>
    <w:p w14:paraId="233177B0" w14:textId="77777777" w:rsidR="001D2158" w:rsidRDefault="001D2158" w:rsidP="00447509">
      <w:pPr>
        <w:rPr>
          <w:color w:val="000000" w:themeColor="text1"/>
        </w:rPr>
      </w:pPr>
    </w:p>
    <w:p w14:paraId="36F4319C" w14:textId="77777777" w:rsidR="001D2158" w:rsidRPr="00447509" w:rsidRDefault="001D2158" w:rsidP="00447509">
      <w:pPr>
        <w:rPr>
          <w:color w:val="000000" w:themeColor="text1"/>
        </w:rPr>
      </w:pPr>
    </w:p>
    <w:p w14:paraId="5D45CE74" w14:textId="5C03F346" w:rsidR="00447509" w:rsidRDefault="00447509" w:rsidP="00447509">
      <w:pPr>
        <w:rPr>
          <w:color w:val="000000" w:themeColor="text1"/>
        </w:rPr>
      </w:pPr>
    </w:p>
    <w:sectPr w:rsidR="00447509" w:rsidSect="00A02976">
      <w:headerReference w:type="default" r:id="rId22"/>
      <w:footerReference w:type="default" r:id="rId23"/>
      <w:pgSz w:w="11906" w:h="16838"/>
      <w:pgMar w:top="1440" w:right="850" w:bottom="1440" w:left="8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67604" w14:textId="77777777" w:rsidR="00647983" w:rsidRDefault="00647983" w:rsidP="007B0D57">
      <w:pPr>
        <w:spacing w:after="0" w:line="240" w:lineRule="auto"/>
      </w:pPr>
      <w:r>
        <w:separator/>
      </w:r>
    </w:p>
  </w:endnote>
  <w:endnote w:type="continuationSeparator" w:id="0">
    <w:p w14:paraId="172FD503" w14:textId="77777777" w:rsidR="00647983" w:rsidRDefault="00647983" w:rsidP="007B0D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CB7F7" w14:textId="77777777" w:rsidR="00591A18" w:rsidRDefault="00591A18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812864" behindDoc="1" locked="0" layoutInCell="1" allowOverlap="1" wp14:anchorId="527C466F" wp14:editId="04A6E5BF">
              <wp:simplePos x="0" y="0"/>
              <wp:positionH relativeFrom="page">
                <wp:posOffset>807720</wp:posOffset>
              </wp:positionH>
              <wp:positionV relativeFrom="page">
                <wp:posOffset>9122410</wp:posOffset>
              </wp:positionV>
              <wp:extent cx="5765800" cy="307975"/>
              <wp:effectExtent l="0" t="0" r="0" b="0"/>
              <wp:wrapNone/>
              <wp:docPr id="958804179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65800" cy="307975"/>
                        <a:chOff x="1272" y="14366"/>
                        <a:chExt cx="9080" cy="485"/>
                      </a:xfrm>
                    </wpg:grpSpPr>
                    <wps:wsp>
                      <wps:cNvPr id="932061377" name="Freeform 24"/>
                      <wps:cNvSpPr>
                        <a:spLocks/>
                      </wps:cNvSpPr>
                      <wps:spPr bwMode="auto">
                        <a:xfrm>
                          <a:off x="1272" y="14366"/>
                          <a:ext cx="9080" cy="456"/>
                        </a:xfrm>
                        <a:custGeom>
                          <a:avLst/>
                          <a:gdLst>
                            <a:gd name="T0" fmla="+- 0 10351 1272"/>
                            <a:gd name="T1" fmla="*/ T0 w 9080"/>
                            <a:gd name="T2" fmla="+- 0 14366 14366"/>
                            <a:gd name="T3" fmla="*/ 14366 h 456"/>
                            <a:gd name="T4" fmla="+- 0 10342 1272"/>
                            <a:gd name="T5" fmla="*/ T4 w 9080"/>
                            <a:gd name="T6" fmla="+- 0 14366 14366"/>
                            <a:gd name="T7" fmla="*/ 14366 h 456"/>
                            <a:gd name="T8" fmla="+- 0 1272 1272"/>
                            <a:gd name="T9" fmla="*/ T8 w 9080"/>
                            <a:gd name="T10" fmla="+- 0 14366 14366"/>
                            <a:gd name="T11" fmla="*/ 14366 h 456"/>
                            <a:gd name="T12" fmla="+- 0 1272 1272"/>
                            <a:gd name="T13" fmla="*/ T12 w 9080"/>
                            <a:gd name="T14" fmla="+- 0 14376 14366"/>
                            <a:gd name="T15" fmla="*/ 14376 h 456"/>
                            <a:gd name="T16" fmla="+- 0 1272 1272"/>
                            <a:gd name="T17" fmla="*/ T16 w 9080"/>
                            <a:gd name="T18" fmla="+- 0 14822 14366"/>
                            <a:gd name="T19" fmla="*/ 14822 h 456"/>
                            <a:gd name="T20" fmla="+- 0 1282 1272"/>
                            <a:gd name="T21" fmla="*/ T20 w 9080"/>
                            <a:gd name="T22" fmla="+- 0 14822 14366"/>
                            <a:gd name="T23" fmla="*/ 14822 h 456"/>
                            <a:gd name="T24" fmla="+- 0 1282 1272"/>
                            <a:gd name="T25" fmla="*/ T24 w 9080"/>
                            <a:gd name="T26" fmla="+- 0 14376 14366"/>
                            <a:gd name="T27" fmla="*/ 14376 h 456"/>
                            <a:gd name="T28" fmla="+- 0 10342 1272"/>
                            <a:gd name="T29" fmla="*/ T28 w 9080"/>
                            <a:gd name="T30" fmla="+- 0 14376 14366"/>
                            <a:gd name="T31" fmla="*/ 14376 h 456"/>
                            <a:gd name="T32" fmla="+- 0 10351 1272"/>
                            <a:gd name="T33" fmla="*/ T32 w 9080"/>
                            <a:gd name="T34" fmla="+- 0 14376 14366"/>
                            <a:gd name="T35" fmla="*/ 14376 h 456"/>
                            <a:gd name="T36" fmla="+- 0 10351 1272"/>
                            <a:gd name="T37" fmla="*/ T36 w 9080"/>
                            <a:gd name="T38" fmla="+- 0 14366 14366"/>
                            <a:gd name="T39" fmla="*/ 14366 h 45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9080" h="456">
                              <a:moveTo>
                                <a:pt x="9079" y="0"/>
                              </a:moveTo>
                              <a:lnTo>
                                <a:pt x="9070" y="0"/>
                              </a:lnTo>
                              <a:lnTo>
                                <a:pt x="0" y="0"/>
                              </a:lnTo>
                              <a:lnTo>
                                <a:pt x="0" y="10"/>
                              </a:lnTo>
                              <a:lnTo>
                                <a:pt x="0" y="456"/>
                              </a:lnTo>
                              <a:lnTo>
                                <a:pt x="10" y="456"/>
                              </a:lnTo>
                              <a:lnTo>
                                <a:pt x="10" y="10"/>
                              </a:lnTo>
                              <a:lnTo>
                                <a:pt x="9070" y="10"/>
                              </a:lnTo>
                              <a:lnTo>
                                <a:pt x="9079" y="10"/>
                              </a:lnTo>
                              <a:lnTo>
                                <a:pt x="907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9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88821350" name="Rectangle 23"/>
                      <wps:cNvSpPr>
                        <a:spLocks noChangeArrowheads="1"/>
                      </wps:cNvSpPr>
                      <wps:spPr bwMode="auto">
                        <a:xfrm>
                          <a:off x="1272" y="14822"/>
                          <a:ext cx="5972" cy="29"/>
                        </a:xfrm>
                        <a:prstGeom prst="rect">
                          <a:avLst/>
                        </a:prstGeom>
                        <a:solidFill>
                          <a:srgbClr val="6666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66151569" name="Rectangle 22"/>
                      <wps:cNvSpPr>
                        <a:spLocks noChangeArrowheads="1"/>
                      </wps:cNvSpPr>
                      <wps:spPr bwMode="auto">
                        <a:xfrm>
                          <a:off x="7243" y="14376"/>
                          <a:ext cx="10" cy="447"/>
                        </a:xfrm>
                        <a:prstGeom prst="rect">
                          <a:avLst/>
                        </a:prstGeom>
                        <a:solidFill>
                          <a:srgbClr val="99999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83728066" name="Rectangle 21"/>
                      <wps:cNvSpPr>
                        <a:spLocks noChangeArrowheads="1"/>
                      </wps:cNvSpPr>
                      <wps:spPr bwMode="auto">
                        <a:xfrm>
                          <a:off x="7243" y="14822"/>
                          <a:ext cx="3099" cy="29"/>
                        </a:xfrm>
                        <a:prstGeom prst="rect">
                          <a:avLst/>
                        </a:prstGeom>
                        <a:solidFill>
                          <a:srgbClr val="66666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078656016" name="Picture 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0341" y="14376"/>
                          <a:ext cx="10" cy="476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71321F3" id="Group 19" o:spid="_x0000_s1026" style="position:absolute;margin-left:63.6pt;margin-top:718.3pt;width:454pt;height:24.25pt;z-index:-251503616;mso-position-horizontal-relative:page;mso-position-vertical-relative:page" coordorigin="1272,14366" coordsize="9080,4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">
              <v:shape id="Freeform 24" o:spid="_x0000_s1027" style="position:absolute;left:1272;top:14366;width:9080;height:456;visibility:visible;mso-wrap-style:square;v-text-anchor:top" coordsize="9080,4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" path="m9079,r-9,l,,,10,,456r10,l10,10r9060,l9079,10r,-10xe" fillcolor="#999" stroked="f">
                <v:path arrowok="t" o:connecttype="custom" o:connectlocs="9079,14366;9070,14366;0,14366;0,14376;0,14822;10,14822;10,14376;9070,14376;9079,14376;9079,14366" o:connectangles="0,0,0,0,0,0,0,0,0,0"/>
              </v:shape>
              <v:rect id="Rectangle 23" o:spid="_x0000_s1028" style="position:absolute;left:1272;top:14822;width:5972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" fillcolor="#666" stroked="f"/>
              <v:rect id="Rectangle 22" o:spid="_x0000_s1029" style="position:absolute;left:7243;top:14376;width:10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" fillcolor="#999" stroked="f"/>
              <v:rect id="Rectangle 21" o:spid="_x0000_s1030" style="position:absolute;left:7243;top:14822;width:3099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" fillcolor="#666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0" o:spid="_x0000_s1031" type="#_x0000_t75" style="position:absolute;left:10341;top:14376;width:10;height:4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">
                <v:imagedata r:id="rId2" o:title=""/>
              </v:shape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13888" behindDoc="1" locked="0" layoutInCell="1" allowOverlap="1" wp14:anchorId="11C88690" wp14:editId="54DF024D">
              <wp:simplePos x="0" y="0"/>
              <wp:positionH relativeFrom="page">
                <wp:posOffset>874395</wp:posOffset>
              </wp:positionH>
              <wp:positionV relativeFrom="page">
                <wp:posOffset>9144000</wp:posOffset>
              </wp:positionV>
              <wp:extent cx="2767965" cy="165735"/>
              <wp:effectExtent l="0" t="0" r="0" b="0"/>
              <wp:wrapNone/>
              <wp:docPr id="100355282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6796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A83247" w14:textId="77777777" w:rsidR="00591A18" w:rsidRDefault="00591A18">
                          <w:pPr>
                            <w:spacing w:line="244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AEAAAA"/>
                            </w:rPr>
                            <w:t>This</w:t>
                          </w:r>
                          <w:r>
                            <w:rPr>
                              <w:b/>
                              <w:color w:val="AEAAA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document</w:t>
                          </w:r>
                          <w:r>
                            <w:rPr>
                              <w:b/>
                              <w:color w:val="AEAAA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is safe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unless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printed</w:t>
                          </w:r>
                          <w:r>
                            <w:rPr>
                              <w:b/>
                              <w:color w:val="AEAAAA"/>
                              <w:spacing w:val="-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physically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C8869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4" type="#_x0000_t202" style="position:absolute;margin-left:68.85pt;margin-top:10in;width:217.95pt;height:13.05pt;z-index:-251502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" filled="f" stroked="f">
              <v:textbox inset="0,0,0,0">
                <w:txbxContent>
                  <w:p w14:paraId="68A83247" w14:textId="77777777" w:rsidR="00591A18" w:rsidRDefault="00591A18">
                    <w:pPr>
                      <w:spacing w:line="244" w:lineRule="exact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AEAAAA"/>
                      </w:rPr>
                      <w:t>This</w:t>
                    </w:r>
                    <w:r>
                      <w:rPr>
                        <w:b/>
                        <w:color w:val="AEAAAA"/>
                        <w:spacing w:val="-2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document</w:t>
                    </w:r>
                    <w:r>
                      <w:rPr>
                        <w:b/>
                        <w:color w:val="AEAAAA"/>
                        <w:spacing w:val="-3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is safe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unless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printed</w:t>
                    </w:r>
                    <w:r>
                      <w:rPr>
                        <w:b/>
                        <w:color w:val="AEAAAA"/>
                        <w:spacing w:val="-4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physically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814912" behindDoc="1" locked="0" layoutInCell="1" allowOverlap="1" wp14:anchorId="0A682276" wp14:editId="57FEBE37">
              <wp:simplePos x="0" y="0"/>
              <wp:positionH relativeFrom="page">
                <wp:posOffset>4657090</wp:posOffset>
              </wp:positionH>
              <wp:positionV relativeFrom="page">
                <wp:posOffset>9144000</wp:posOffset>
              </wp:positionV>
              <wp:extent cx="700405" cy="165735"/>
              <wp:effectExtent l="0" t="0" r="0" b="0"/>
              <wp:wrapNone/>
              <wp:docPr id="628623434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040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70C59D4" w14:textId="77777777" w:rsidR="00591A18" w:rsidRDefault="00591A18">
                          <w:pPr>
                            <w:spacing w:line="244" w:lineRule="exact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AEAAAA"/>
                            </w:rPr>
                            <w:t>Page</w:t>
                          </w:r>
                          <w:r>
                            <w:rPr>
                              <w:b/>
                              <w:color w:val="AEAAAA"/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color w:val="AEAAAA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color w:val="AEAAAA"/>
                              <w:spacing w:val="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of</w:t>
                          </w:r>
                          <w:r>
                            <w:rPr>
                              <w:b/>
                              <w:color w:val="AEAAA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AEAAAA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682276" id="Text Box 17" o:spid="_x0000_s1035" type="#_x0000_t202" style="position:absolute;margin-left:366.7pt;margin-top:10in;width:55.15pt;height:13.05pt;z-index:-251501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" filled="f" stroked="f">
              <v:textbox inset="0,0,0,0">
                <w:txbxContent>
                  <w:p w14:paraId="170C59D4" w14:textId="77777777" w:rsidR="00591A18" w:rsidRDefault="00591A18">
                    <w:pPr>
                      <w:spacing w:line="244" w:lineRule="exact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AEAAAA"/>
                      </w:rPr>
                      <w:t>Page</w:t>
                    </w:r>
                    <w:r>
                      <w:rPr>
                        <w:b/>
                        <w:color w:val="AEAAAA"/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b/>
                        <w:color w:val="AEAAAA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color w:val="AEAAAA"/>
                        <w:spacing w:val="1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of</w:t>
                    </w:r>
                    <w:r>
                      <w:rPr>
                        <w:b/>
                        <w:color w:val="AEAAAA"/>
                        <w:spacing w:val="-2"/>
                      </w:rPr>
                      <w:t xml:space="preserve"> </w:t>
                    </w:r>
                    <w:r>
                      <w:rPr>
                        <w:b/>
                        <w:color w:val="AEAAAA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8578D" w14:textId="77777777" w:rsidR="004649F8" w:rsidRDefault="004649F8" w:rsidP="004649F8">
    <w:pPr>
      <w:pStyle w:val="Footer"/>
      <w:ind w:left="4513" w:firstLine="4513"/>
      <w:rPr>
        <w:color w:val="404040" w:themeColor="text1" w:themeTint="BF"/>
        <w:szCs w:val="24"/>
      </w:rPr>
    </w:pPr>
    <w:r w:rsidRPr="00201DE3">
      <w:rPr>
        <w:noProof/>
        <w:color w:val="404040" w:themeColor="text1" w:themeTint="BF"/>
        <w:lang w:eastAsia="en-IN"/>
      </w:rPr>
      <w:drawing>
        <wp:anchor distT="0" distB="0" distL="114300" distR="114300" simplePos="0" relativeHeight="251809792" behindDoc="1" locked="0" layoutInCell="1" allowOverlap="1" wp14:anchorId="23BB4BBA" wp14:editId="12EBF460">
          <wp:simplePos x="0" y="0"/>
          <wp:positionH relativeFrom="page">
            <wp:align>left</wp:align>
          </wp:positionH>
          <wp:positionV relativeFrom="paragraph">
            <wp:posOffset>-167640</wp:posOffset>
          </wp:positionV>
          <wp:extent cx="7489190" cy="786765"/>
          <wp:effectExtent l="0" t="0" r="0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OP page footer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89190" cy="7867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E88F140" w14:textId="5A3DF762" w:rsidR="004649F8" w:rsidRPr="004649F8" w:rsidRDefault="004649F8" w:rsidP="004649F8">
    <w:pPr>
      <w:pStyle w:val="Footer"/>
      <w:ind w:left="4513" w:firstLine="4513"/>
      <w:rPr>
        <w:color w:val="404040" w:themeColor="text1" w:themeTint="BF"/>
      </w:rPr>
    </w:pPr>
    <w:r w:rsidRPr="00756F35">
      <w:rPr>
        <w:color w:val="404040" w:themeColor="text1" w:themeTint="BF"/>
        <w:szCs w:val="24"/>
      </w:rPr>
      <w:t xml:space="preserve">Page </w:t>
    </w:r>
    <w:r w:rsidRPr="00756F35">
      <w:rPr>
        <w:b/>
        <w:bCs/>
        <w:color w:val="404040" w:themeColor="text1" w:themeTint="BF"/>
        <w:szCs w:val="24"/>
      </w:rPr>
      <w:fldChar w:fldCharType="begin"/>
    </w:r>
    <w:r w:rsidRPr="00756F35">
      <w:rPr>
        <w:b/>
        <w:bCs/>
        <w:color w:val="404040" w:themeColor="text1" w:themeTint="BF"/>
        <w:szCs w:val="24"/>
      </w:rPr>
      <w:instrText xml:space="preserve"> PAGE  \* Arabic  \* MERGEFORMAT </w:instrText>
    </w:r>
    <w:r w:rsidRPr="00756F35">
      <w:rPr>
        <w:b/>
        <w:bCs/>
        <w:color w:val="404040" w:themeColor="text1" w:themeTint="BF"/>
        <w:szCs w:val="24"/>
      </w:rPr>
      <w:fldChar w:fldCharType="separate"/>
    </w:r>
    <w:r>
      <w:rPr>
        <w:b/>
        <w:bCs/>
        <w:color w:val="404040" w:themeColor="text1" w:themeTint="BF"/>
        <w:szCs w:val="24"/>
      </w:rPr>
      <w:t>1</w:t>
    </w:r>
    <w:r w:rsidRPr="00756F35">
      <w:rPr>
        <w:b/>
        <w:bCs/>
        <w:color w:val="404040" w:themeColor="text1" w:themeTint="BF"/>
        <w:szCs w:val="24"/>
      </w:rPr>
      <w:fldChar w:fldCharType="end"/>
    </w:r>
    <w:r w:rsidRPr="00756F35">
      <w:rPr>
        <w:color w:val="404040" w:themeColor="text1" w:themeTint="BF"/>
        <w:szCs w:val="24"/>
      </w:rPr>
      <w:t xml:space="preserve"> of </w:t>
    </w:r>
    <w:r w:rsidRPr="00756F35">
      <w:rPr>
        <w:b/>
        <w:bCs/>
        <w:color w:val="404040" w:themeColor="text1" w:themeTint="BF"/>
        <w:szCs w:val="24"/>
      </w:rPr>
      <w:fldChar w:fldCharType="begin"/>
    </w:r>
    <w:r w:rsidRPr="00756F35">
      <w:rPr>
        <w:b/>
        <w:bCs/>
        <w:color w:val="404040" w:themeColor="text1" w:themeTint="BF"/>
        <w:szCs w:val="24"/>
      </w:rPr>
      <w:instrText xml:space="preserve"> NUMPAGES  \* Arabic  \* MERGEFORMAT </w:instrText>
    </w:r>
    <w:r w:rsidRPr="00756F35">
      <w:rPr>
        <w:b/>
        <w:bCs/>
        <w:color w:val="404040" w:themeColor="text1" w:themeTint="BF"/>
        <w:szCs w:val="24"/>
      </w:rPr>
      <w:fldChar w:fldCharType="separate"/>
    </w:r>
    <w:r>
      <w:rPr>
        <w:b/>
        <w:bCs/>
        <w:color w:val="404040" w:themeColor="text1" w:themeTint="BF"/>
        <w:szCs w:val="24"/>
      </w:rPr>
      <w:t>1</w:t>
    </w:r>
    <w:r w:rsidRPr="00756F35">
      <w:rPr>
        <w:b/>
        <w:bCs/>
        <w:color w:val="404040" w:themeColor="text1" w:themeTint="BF"/>
        <w:szCs w:val="24"/>
      </w:rPr>
      <w:fldChar w:fldCharType="end"/>
    </w:r>
  </w:p>
  <w:p w14:paraId="069BD807" w14:textId="77777777" w:rsidR="004649F8" w:rsidRPr="00201DE3" w:rsidRDefault="004649F8" w:rsidP="004649F8">
    <w:pPr>
      <w:jc w:val="both"/>
      <w:rPr>
        <w:color w:val="404040" w:themeColor="text1" w:themeTint="BF"/>
        <w:szCs w:val="24"/>
      </w:rPr>
    </w:pPr>
    <w:r w:rsidRPr="00201DE3">
      <w:rPr>
        <w:noProof/>
        <w:color w:val="404040" w:themeColor="text1" w:themeTint="BF"/>
        <w:lang w:val="en-US"/>
      </w:rPr>
      <w:drawing>
        <wp:anchor distT="0" distB="0" distL="114300" distR="114300" simplePos="0" relativeHeight="251789312" behindDoc="1" locked="0" layoutInCell="1" allowOverlap="1" wp14:anchorId="4B41030B" wp14:editId="181EA107">
          <wp:simplePos x="0" y="0"/>
          <wp:positionH relativeFrom="page">
            <wp:align>right</wp:align>
          </wp:positionH>
          <wp:positionV relativeFrom="paragraph">
            <wp:posOffset>254481</wp:posOffset>
          </wp:positionV>
          <wp:extent cx="7542530" cy="1000125"/>
          <wp:effectExtent l="0" t="0" r="127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" name="SOP page footer 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2530" cy="10001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2E56223" w14:textId="77777777" w:rsidR="007B0D57" w:rsidRPr="00117B42" w:rsidRDefault="007B0D57" w:rsidP="00117B42">
    <w:pPr>
      <w:pStyle w:val="Footer"/>
    </w:pPr>
  </w:p>
  <w:p w14:paraId="46416AAE" w14:textId="77777777" w:rsidR="0046025D" w:rsidRDefault="0046025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517DA6" w14:textId="77777777" w:rsidR="00647983" w:rsidRDefault="00647983" w:rsidP="007B0D57">
      <w:pPr>
        <w:spacing w:after="0" w:line="240" w:lineRule="auto"/>
      </w:pPr>
      <w:r>
        <w:separator/>
      </w:r>
    </w:p>
  </w:footnote>
  <w:footnote w:type="continuationSeparator" w:id="0">
    <w:p w14:paraId="3421D501" w14:textId="77777777" w:rsidR="00647983" w:rsidRDefault="00647983" w:rsidP="007B0D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1990F9" w14:textId="77777777" w:rsidR="00591A18" w:rsidRDefault="00591A18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811840" behindDoc="1" locked="0" layoutInCell="1" allowOverlap="1" wp14:anchorId="313194EE" wp14:editId="562B3425">
          <wp:simplePos x="0" y="0"/>
          <wp:positionH relativeFrom="page">
            <wp:posOffset>807720</wp:posOffset>
          </wp:positionH>
          <wp:positionV relativeFrom="page">
            <wp:posOffset>454152</wp:posOffset>
          </wp:positionV>
          <wp:extent cx="1027175" cy="819911"/>
          <wp:effectExtent l="0" t="0" r="0" b="0"/>
          <wp:wrapNone/>
          <wp:docPr id="1503607787" name="image2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027175" cy="81991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273340" w14:textId="26FC3C74" w:rsidR="004649F8" w:rsidRDefault="002134A5" w:rsidP="008908B7">
    <w:pPr>
      <w:pStyle w:val="Header"/>
      <w:rPr>
        <w:bCs/>
        <w:color w:val="000000" w:themeColor="text1"/>
        <w:sz w:val="32"/>
        <w:szCs w:val="32"/>
      </w:rPr>
    </w:pPr>
    <w:bookmarkStart w:id="0" w:name="_Hlk142558390"/>
    <w:r>
      <w:rPr>
        <w:noProof/>
        <w:lang w:val="en-US"/>
      </w:rPr>
      <w:drawing>
        <wp:anchor distT="0" distB="0" distL="114300" distR="114300" simplePos="0" relativeHeight="251631616" behindDoc="1" locked="0" layoutInCell="1" allowOverlap="1" wp14:anchorId="263F8C86" wp14:editId="59C0883C">
          <wp:simplePos x="0" y="0"/>
          <wp:positionH relativeFrom="page">
            <wp:posOffset>22860</wp:posOffset>
          </wp:positionH>
          <wp:positionV relativeFrom="paragraph">
            <wp:posOffset>12065</wp:posOffset>
          </wp:positionV>
          <wp:extent cx="7565372" cy="1003632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SOP header 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5372" cy="1003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bookmarkEnd w:id="0"/>
  <w:p w14:paraId="527A66CA" w14:textId="18EE5909" w:rsidR="00F8731C" w:rsidRDefault="0044642B" w:rsidP="00B85C63">
    <w:pPr>
      <w:pStyle w:val="Header"/>
    </w:pPr>
    <w:r>
      <w:rPr>
        <w:noProof/>
        <w:lang w:val="en-US"/>
      </w:rPr>
      <w:drawing>
        <wp:anchor distT="0" distB="0" distL="114300" distR="114300" simplePos="0" relativeHeight="251764736" behindDoc="1" locked="0" layoutInCell="1" allowOverlap="1" wp14:anchorId="5FE8E125" wp14:editId="07777777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2581275" cy="1974407"/>
          <wp:effectExtent l="0" t="0" r="0" b="698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esds-logo-green-text copy 2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81275" cy="19744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982E30E" w14:textId="77777777" w:rsidR="0046025D" w:rsidRDefault="0046025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87785"/>
    <w:multiLevelType w:val="multilevel"/>
    <w:tmpl w:val="0A16650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54F6734"/>
    <w:multiLevelType w:val="hybridMultilevel"/>
    <w:tmpl w:val="FFAA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D19CF"/>
    <w:multiLevelType w:val="hybridMultilevel"/>
    <w:tmpl w:val="BF92E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90000"/>
    <w:multiLevelType w:val="hybridMultilevel"/>
    <w:tmpl w:val="6A361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B4302"/>
    <w:multiLevelType w:val="hybridMultilevel"/>
    <w:tmpl w:val="D28829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BB3ED1"/>
    <w:multiLevelType w:val="hybridMultilevel"/>
    <w:tmpl w:val="54884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47FE3"/>
    <w:multiLevelType w:val="multilevel"/>
    <w:tmpl w:val="E75E83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03E2F5B"/>
    <w:multiLevelType w:val="hybridMultilevel"/>
    <w:tmpl w:val="C5E6B6A8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8" w15:restartNumberingAfterBreak="0">
    <w:nsid w:val="214F077D"/>
    <w:multiLevelType w:val="multilevel"/>
    <w:tmpl w:val="EA4602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83F205F"/>
    <w:multiLevelType w:val="hybridMultilevel"/>
    <w:tmpl w:val="31BEC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85A82"/>
    <w:multiLevelType w:val="hybridMultilevel"/>
    <w:tmpl w:val="0FD26054"/>
    <w:lvl w:ilvl="0" w:tplc="93E4FC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C3ECC"/>
    <w:multiLevelType w:val="multilevel"/>
    <w:tmpl w:val="EF784C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3B3B3B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2" w15:restartNumberingAfterBreak="0">
    <w:nsid w:val="31485994"/>
    <w:multiLevelType w:val="hybridMultilevel"/>
    <w:tmpl w:val="B1B29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76652"/>
    <w:multiLevelType w:val="hybridMultilevel"/>
    <w:tmpl w:val="43D49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A6CA4"/>
    <w:multiLevelType w:val="hybridMultilevel"/>
    <w:tmpl w:val="8912E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7BB"/>
    <w:multiLevelType w:val="multilevel"/>
    <w:tmpl w:val="E75E83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3C9F6F5E"/>
    <w:multiLevelType w:val="hybridMultilevel"/>
    <w:tmpl w:val="0D56E56E"/>
    <w:lvl w:ilvl="0" w:tplc="CE6813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E870FC"/>
    <w:multiLevelType w:val="hybridMultilevel"/>
    <w:tmpl w:val="A3BE3E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02F095B"/>
    <w:multiLevelType w:val="hybridMultilevel"/>
    <w:tmpl w:val="973E9598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435A039B"/>
    <w:multiLevelType w:val="hybridMultilevel"/>
    <w:tmpl w:val="0504DE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A5799"/>
    <w:multiLevelType w:val="hybridMultilevel"/>
    <w:tmpl w:val="AEFA53CE"/>
    <w:lvl w:ilvl="0" w:tplc="9ABA507C">
      <w:start w:val="1"/>
      <w:numFmt w:val="decimal"/>
      <w:lvlText w:val="%1."/>
      <w:lvlJc w:val="left"/>
      <w:pPr>
        <w:ind w:left="720" w:hanging="360"/>
      </w:pPr>
    </w:lvl>
    <w:lvl w:ilvl="1" w:tplc="25D84180">
      <w:start w:val="1"/>
      <w:numFmt w:val="lowerLetter"/>
      <w:lvlText w:val="%2."/>
      <w:lvlJc w:val="left"/>
      <w:pPr>
        <w:ind w:left="1440" w:hanging="360"/>
      </w:pPr>
    </w:lvl>
    <w:lvl w:ilvl="2" w:tplc="1694A75C">
      <w:start w:val="1"/>
      <w:numFmt w:val="lowerRoman"/>
      <w:lvlText w:val="%3."/>
      <w:lvlJc w:val="right"/>
      <w:pPr>
        <w:ind w:left="2160" w:hanging="180"/>
      </w:pPr>
    </w:lvl>
    <w:lvl w:ilvl="3" w:tplc="E438CB64">
      <w:start w:val="1"/>
      <w:numFmt w:val="decimal"/>
      <w:lvlText w:val="%4."/>
      <w:lvlJc w:val="left"/>
      <w:pPr>
        <w:ind w:left="2880" w:hanging="360"/>
      </w:pPr>
    </w:lvl>
    <w:lvl w:ilvl="4" w:tplc="2E8ABC82">
      <w:start w:val="1"/>
      <w:numFmt w:val="lowerLetter"/>
      <w:lvlText w:val="%5."/>
      <w:lvlJc w:val="left"/>
      <w:pPr>
        <w:ind w:left="3600" w:hanging="360"/>
      </w:pPr>
    </w:lvl>
    <w:lvl w:ilvl="5" w:tplc="7890B0FA">
      <w:start w:val="1"/>
      <w:numFmt w:val="lowerRoman"/>
      <w:lvlText w:val="%6."/>
      <w:lvlJc w:val="right"/>
      <w:pPr>
        <w:ind w:left="4320" w:hanging="180"/>
      </w:pPr>
    </w:lvl>
    <w:lvl w:ilvl="6" w:tplc="FC74A8F2">
      <w:start w:val="1"/>
      <w:numFmt w:val="decimal"/>
      <w:lvlText w:val="%7."/>
      <w:lvlJc w:val="left"/>
      <w:pPr>
        <w:ind w:left="5040" w:hanging="360"/>
      </w:pPr>
    </w:lvl>
    <w:lvl w:ilvl="7" w:tplc="DAC2EC8C">
      <w:start w:val="1"/>
      <w:numFmt w:val="lowerLetter"/>
      <w:lvlText w:val="%8."/>
      <w:lvlJc w:val="left"/>
      <w:pPr>
        <w:ind w:left="5760" w:hanging="360"/>
      </w:pPr>
    </w:lvl>
    <w:lvl w:ilvl="8" w:tplc="373E8EA0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772E24"/>
    <w:multiLevelType w:val="hybridMultilevel"/>
    <w:tmpl w:val="D95C1C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80303"/>
    <w:multiLevelType w:val="hybridMultilevel"/>
    <w:tmpl w:val="549EBE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6E56B7"/>
    <w:multiLevelType w:val="hybridMultilevel"/>
    <w:tmpl w:val="7966A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E52FC"/>
    <w:multiLevelType w:val="hybridMultilevel"/>
    <w:tmpl w:val="48A2BFD4"/>
    <w:lvl w:ilvl="0" w:tplc="9B22027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1033157"/>
    <w:multiLevelType w:val="hybridMultilevel"/>
    <w:tmpl w:val="0D56E56E"/>
    <w:lvl w:ilvl="0" w:tplc="CE6813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B65F15"/>
    <w:multiLevelType w:val="multilevel"/>
    <w:tmpl w:val="FF26E47A"/>
    <w:lvl w:ilvl="0">
      <w:start w:val="1"/>
      <w:numFmt w:val="decimal"/>
      <w:lvlText w:val="%1"/>
      <w:lvlJc w:val="left"/>
      <w:pPr>
        <w:ind w:left="675" w:hanging="439"/>
      </w:pPr>
      <w:rPr>
        <w:rFonts w:ascii="Georgia" w:eastAsia="Georgia" w:hAnsi="Georgia" w:cs="Georgia" w:hint="default"/>
        <w:b/>
        <w:bCs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116" w:hanging="659"/>
      </w:pPr>
      <w:rPr>
        <w:rFonts w:ascii="Georgia" w:eastAsia="Georgia" w:hAnsi="Georgia" w:cs="Georgia" w:hint="default"/>
        <w:spacing w:val="-3"/>
        <w:w w:val="100"/>
        <w:sz w:val="22"/>
        <w:szCs w:val="22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557" w:hanging="882"/>
      </w:pPr>
      <w:rPr>
        <w:rFonts w:ascii="Georgia" w:eastAsia="Georgia" w:hAnsi="Georgia" w:cs="Georgia" w:hint="default"/>
        <w:spacing w:val="-3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682" w:hanging="88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05" w:hanging="88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27" w:hanging="88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50" w:hanging="88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72" w:hanging="88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95" w:hanging="882"/>
      </w:pPr>
      <w:rPr>
        <w:rFonts w:hint="default"/>
        <w:lang w:val="en-US" w:eastAsia="en-US" w:bidi="ar-SA"/>
      </w:rPr>
    </w:lvl>
  </w:abstractNum>
  <w:abstractNum w:abstractNumId="27" w15:restartNumberingAfterBreak="0">
    <w:nsid w:val="54F513E3"/>
    <w:multiLevelType w:val="multilevel"/>
    <w:tmpl w:val="8294FE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6A833FA"/>
    <w:multiLevelType w:val="multilevel"/>
    <w:tmpl w:val="85EE7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7565010"/>
    <w:multiLevelType w:val="hybridMultilevel"/>
    <w:tmpl w:val="542A38F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A4B4024"/>
    <w:multiLevelType w:val="hybridMultilevel"/>
    <w:tmpl w:val="CE46F21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AB64247"/>
    <w:multiLevelType w:val="hybridMultilevel"/>
    <w:tmpl w:val="C9E4E7F8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2" w15:restartNumberingAfterBreak="0">
    <w:nsid w:val="5B1A2D75"/>
    <w:multiLevelType w:val="hybridMultilevel"/>
    <w:tmpl w:val="40460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692685"/>
    <w:multiLevelType w:val="hybridMultilevel"/>
    <w:tmpl w:val="D34213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BB44E1A"/>
    <w:multiLevelType w:val="hybridMultilevel"/>
    <w:tmpl w:val="E812A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E3432A"/>
    <w:multiLevelType w:val="hybridMultilevel"/>
    <w:tmpl w:val="EBF84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C32400"/>
    <w:multiLevelType w:val="hybridMultilevel"/>
    <w:tmpl w:val="74A42286"/>
    <w:lvl w:ilvl="0" w:tplc="C214F7F8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074D99"/>
    <w:multiLevelType w:val="hybridMultilevel"/>
    <w:tmpl w:val="32EA9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6A22F7"/>
    <w:multiLevelType w:val="hybridMultilevel"/>
    <w:tmpl w:val="A5728A7E"/>
    <w:lvl w:ilvl="0" w:tplc="A9BC202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ED417C"/>
    <w:multiLevelType w:val="hybridMultilevel"/>
    <w:tmpl w:val="FEEC296E"/>
    <w:lvl w:ilvl="0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0D34D7F"/>
    <w:multiLevelType w:val="multilevel"/>
    <w:tmpl w:val="A9A80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684A3330"/>
    <w:multiLevelType w:val="hybridMultilevel"/>
    <w:tmpl w:val="E8D82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CC70E1"/>
    <w:multiLevelType w:val="hybridMultilevel"/>
    <w:tmpl w:val="51F6B152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75FE7200"/>
    <w:multiLevelType w:val="hybridMultilevel"/>
    <w:tmpl w:val="2D0C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0C5"/>
    <w:multiLevelType w:val="hybridMultilevel"/>
    <w:tmpl w:val="EA822562"/>
    <w:lvl w:ilvl="0" w:tplc="85CA3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BF4D37E">
      <w:start w:val="21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5CA8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E44D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D46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E864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F0C1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2ED1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166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550218801">
    <w:abstractNumId w:val="20"/>
  </w:num>
  <w:num w:numId="2" w16cid:durableId="783380461">
    <w:abstractNumId w:val="25"/>
  </w:num>
  <w:num w:numId="3" w16cid:durableId="253058524">
    <w:abstractNumId w:val="16"/>
  </w:num>
  <w:num w:numId="4" w16cid:durableId="1217820401">
    <w:abstractNumId w:val="44"/>
  </w:num>
  <w:num w:numId="5" w16cid:durableId="2093696322">
    <w:abstractNumId w:val="10"/>
  </w:num>
  <w:num w:numId="6" w16cid:durableId="1236237966">
    <w:abstractNumId w:val="19"/>
  </w:num>
  <w:num w:numId="7" w16cid:durableId="248972603">
    <w:abstractNumId w:val="21"/>
  </w:num>
  <w:num w:numId="8" w16cid:durableId="855652735">
    <w:abstractNumId w:val="24"/>
  </w:num>
  <w:num w:numId="9" w16cid:durableId="48261335">
    <w:abstractNumId w:val="7"/>
  </w:num>
  <w:num w:numId="10" w16cid:durableId="1733575070">
    <w:abstractNumId w:val="32"/>
  </w:num>
  <w:num w:numId="11" w16cid:durableId="270236629">
    <w:abstractNumId w:val="27"/>
  </w:num>
  <w:num w:numId="12" w16cid:durableId="1504658909">
    <w:abstractNumId w:val="30"/>
  </w:num>
  <w:num w:numId="13" w16cid:durableId="1481844711">
    <w:abstractNumId w:val="5"/>
  </w:num>
  <w:num w:numId="14" w16cid:durableId="1822503797">
    <w:abstractNumId w:val="35"/>
  </w:num>
  <w:num w:numId="15" w16cid:durableId="565380231">
    <w:abstractNumId w:val="12"/>
  </w:num>
  <w:num w:numId="16" w16cid:durableId="499007132">
    <w:abstractNumId w:val="38"/>
  </w:num>
  <w:num w:numId="17" w16cid:durableId="1969315316">
    <w:abstractNumId w:val="28"/>
  </w:num>
  <w:num w:numId="18" w16cid:durableId="110245403">
    <w:abstractNumId w:val="37"/>
  </w:num>
  <w:num w:numId="19" w16cid:durableId="1927492808">
    <w:abstractNumId w:val="40"/>
  </w:num>
  <w:num w:numId="20" w16cid:durableId="689524415">
    <w:abstractNumId w:val="8"/>
  </w:num>
  <w:num w:numId="21" w16cid:durableId="1613825630">
    <w:abstractNumId w:val="3"/>
  </w:num>
  <w:num w:numId="22" w16cid:durableId="728892088">
    <w:abstractNumId w:val="33"/>
  </w:num>
  <w:num w:numId="23" w16cid:durableId="2007857138">
    <w:abstractNumId w:val="0"/>
  </w:num>
  <w:num w:numId="24" w16cid:durableId="1747142634">
    <w:abstractNumId w:val="11"/>
  </w:num>
  <w:num w:numId="25" w16cid:durableId="1300111039">
    <w:abstractNumId w:val="6"/>
  </w:num>
  <w:num w:numId="26" w16cid:durableId="69893630">
    <w:abstractNumId w:val="15"/>
  </w:num>
  <w:num w:numId="27" w16cid:durableId="29116825">
    <w:abstractNumId w:val="4"/>
  </w:num>
  <w:num w:numId="28" w16cid:durableId="543178922">
    <w:abstractNumId w:val="22"/>
  </w:num>
  <w:num w:numId="29" w16cid:durableId="139616611">
    <w:abstractNumId w:val="17"/>
  </w:num>
  <w:num w:numId="30" w16cid:durableId="821392845">
    <w:abstractNumId w:val="23"/>
  </w:num>
  <w:num w:numId="31" w16cid:durableId="1596934794">
    <w:abstractNumId w:val="36"/>
  </w:num>
  <w:num w:numId="32" w16cid:durableId="1038622818">
    <w:abstractNumId w:val="29"/>
  </w:num>
  <w:num w:numId="33" w16cid:durableId="372585355">
    <w:abstractNumId w:val="42"/>
  </w:num>
  <w:num w:numId="34" w16cid:durableId="105082412">
    <w:abstractNumId w:val="39"/>
  </w:num>
  <w:num w:numId="35" w16cid:durableId="1277105214">
    <w:abstractNumId w:val="9"/>
  </w:num>
  <w:num w:numId="36" w16cid:durableId="1564607316">
    <w:abstractNumId w:val="2"/>
  </w:num>
  <w:num w:numId="37" w16cid:durableId="1631785969">
    <w:abstractNumId w:val="18"/>
  </w:num>
  <w:num w:numId="38" w16cid:durableId="1792167597">
    <w:abstractNumId w:val="1"/>
  </w:num>
  <w:num w:numId="39" w16cid:durableId="1616983929">
    <w:abstractNumId w:val="14"/>
  </w:num>
  <w:num w:numId="40" w16cid:durableId="1839730779">
    <w:abstractNumId w:val="31"/>
  </w:num>
  <w:num w:numId="41" w16cid:durableId="168567066">
    <w:abstractNumId w:val="13"/>
  </w:num>
  <w:num w:numId="42" w16cid:durableId="1286888680">
    <w:abstractNumId w:val="41"/>
  </w:num>
  <w:num w:numId="43" w16cid:durableId="25755953">
    <w:abstractNumId w:val="26"/>
  </w:num>
  <w:num w:numId="44" w16cid:durableId="1190100074">
    <w:abstractNumId w:val="34"/>
  </w:num>
  <w:num w:numId="45" w16cid:durableId="141577871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tjAwNzM2NjI1tDRV0lEKTi0uzszPAykwqgUAL5zuWCwAAAA="/>
  </w:docVars>
  <w:rsids>
    <w:rsidRoot w:val="007B0D57"/>
    <w:rsid w:val="00012572"/>
    <w:rsid w:val="00015A83"/>
    <w:rsid w:val="00024439"/>
    <w:rsid w:val="00031126"/>
    <w:rsid w:val="00032A20"/>
    <w:rsid w:val="00044987"/>
    <w:rsid w:val="00045CF9"/>
    <w:rsid w:val="00050C41"/>
    <w:rsid w:val="00051FD3"/>
    <w:rsid w:val="000614B7"/>
    <w:rsid w:val="00062FE5"/>
    <w:rsid w:val="00084FF9"/>
    <w:rsid w:val="000871C0"/>
    <w:rsid w:val="00090BF3"/>
    <w:rsid w:val="00096D12"/>
    <w:rsid w:val="000A0104"/>
    <w:rsid w:val="000A417C"/>
    <w:rsid w:val="000C1D55"/>
    <w:rsid w:val="000C4E25"/>
    <w:rsid w:val="000D2D9C"/>
    <w:rsid w:val="000E59E8"/>
    <w:rsid w:val="000F2CD3"/>
    <w:rsid w:val="000F3359"/>
    <w:rsid w:val="000F628D"/>
    <w:rsid w:val="000F6E83"/>
    <w:rsid w:val="00101CE9"/>
    <w:rsid w:val="00117B42"/>
    <w:rsid w:val="001240A4"/>
    <w:rsid w:val="00141B03"/>
    <w:rsid w:val="00142B07"/>
    <w:rsid w:val="00150771"/>
    <w:rsid w:val="00160F8F"/>
    <w:rsid w:val="00165237"/>
    <w:rsid w:val="00170FDB"/>
    <w:rsid w:val="00172DC7"/>
    <w:rsid w:val="00174DBA"/>
    <w:rsid w:val="00174FD7"/>
    <w:rsid w:val="00191765"/>
    <w:rsid w:val="001A4953"/>
    <w:rsid w:val="001B1D90"/>
    <w:rsid w:val="001B4AAE"/>
    <w:rsid w:val="001C1777"/>
    <w:rsid w:val="001C66FB"/>
    <w:rsid w:val="001D2158"/>
    <w:rsid w:val="001D240F"/>
    <w:rsid w:val="001D31FD"/>
    <w:rsid w:val="001D3AFB"/>
    <w:rsid w:val="001E01BD"/>
    <w:rsid w:val="001E2B8C"/>
    <w:rsid w:val="001F6812"/>
    <w:rsid w:val="001F6966"/>
    <w:rsid w:val="00200D0D"/>
    <w:rsid w:val="002134A5"/>
    <w:rsid w:val="002144BF"/>
    <w:rsid w:val="00220BF5"/>
    <w:rsid w:val="0022268C"/>
    <w:rsid w:val="00222B27"/>
    <w:rsid w:val="0023086B"/>
    <w:rsid w:val="00233202"/>
    <w:rsid w:val="002339F6"/>
    <w:rsid w:val="0024607C"/>
    <w:rsid w:val="00250139"/>
    <w:rsid w:val="00252043"/>
    <w:rsid w:val="00256A3E"/>
    <w:rsid w:val="00257337"/>
    <w:rsid w:val="002607A3"/>
    <w:rsid w:val="0026430A"/>
    <w:rsid w:val="00271BC3"/>
    <w:rsid w:val="00272FFC"/>
    <w:rsid w:val="00274252"/>
    <w:rsid w:val="00286D99"/>
    <w:rsid w:val="00293E40"/>
    <w:rsid w:val="00295C8D"/>
    <w:rsid w:val="002961CB"/>
    <w:rsid w:val="002A1B32"/>
    <w:rsid w:val="002A5B97"/>
    <w:rsid w:val="002A70B1"/>
    <w:rsid w:val="002A7B26"/>
    <w:rsid w:val="002B0F60"/>
    <w:rsid w:val="002B5C59"/>
    <w:rsid w:val="002B5E05"/>
    <w:rsid w:val="002C3595"/>
    <w:rsid w:val="002E3BBC"/>
    <w:rsid w:val="002E64B9"/>
    <w:rsid w:val="002E7371"/>
    <w:rsid w:val="002E78BD"/>
    <w:rsid w:val="002F35C1"/>
    <w:rsid w:val="002F4472"/>
    <w:rsid w:val="002F5A29"/>
    <w:rsid w:val="00303C05"/>
    <w:rsid w:val="00304C77"/>
    <w:rsid w:val="00312CEF"/>
    <w:rsid w:val="003147D1"/>
    <w:rsid w:val="003341A7"/>
    <w:rsid w:val="00347843"/>
    <w:rsid w:val="0035046E"/>
    <w:rsid w:val="003528F7"/>
    <w:rsid w:val="0035543D"/>
    <w:rsid w:val="00355CC4"/>
    <w:rsid w:val="00356C4E"/>
    <w:rsid w:val="00357B42"/>
    <w:rsid w:val="003602F4"/>
    <w:rsid w:val="00361901"/>
    <w:rsid w:val="00364309"/>
    <w:rsid w:val="00365049"/>
    <w:rsid w:val="0037444D"/>
    <w:rsid w:val="00375797"/>
    <w:rsid w:val="00376AF5"/>
    <w:rsid w:val="003917F3"/>
    <w:rsid w:val="00397C95"/>
    <w:rsid w:val="003A1604"/>
    <w:rsid w:val="003B0939"/>
    <w:rsid w:val="003B5345"/>
    <w:rsid w:val="003B720C"/>
    <w:rsid w:val="003C0151"/>
    <w:rsid w:val="003C750D"/>
    <w:rsid w:val="003D15CE"/>
    <w:rsid w:val="003D1745"/>
    <w:rsid w:val="003D292C"/>
    <w:rsid w:val="003D2940"/>
    <w:rsid w:val="003D6D53"/>
    <w:rsid w:val="003E0B72"/>
    <w:rsid w:val="003F2405"/>
    <w:rsid w:val="00405C34"/>
    <w:rsid w:val="00410FEC"/>
    <w:rsid w:val="00414EEA"/>
    <w:rsid w:val="00415055"/>
    <w:rsid w:val="00415EF7"/>
    <w:rsid w:val="0042162B"/>
    <w:rsid w:val="004239FD"/>
    <w:rsid w:val="00426821"/>
    <w:rsid w:val="004364DD"/>
    <w:rsid w:val="00445703"/>
    <w:rsid w:val="004462E4"/>
    <w:rsid w:val="0044642B"/>
    <w:rsid w:val="00447509"/>
    <w:rsid w:val="00447614"/>
    <w:rsid w:val="0046025D"/>
    <w:rsid w:val="00463DC8"/>
    <w:rsid w:val="004649F8"/>
    <w:rsid w:val="00470652"/>
    <w:rsid w:val="004832F8"/>
    <w:rsid w:val="0048401B"/>
    <w:rsid w:val="0048537C"/>
    <w:rsid w:val="00486423"/>
    <w:rsid w:val="00491B38"/>
    <w:rsid w:val="00494979"/>
    <w:rsid w:val="004957D9"/>
    <w:rsid w:val="004A38F3"/>
    <w:rsid w:val="004B05ED"/>
    <w:rsid w:val="004C2900"/>
    <w:rsid w:val="004C53E0"/>
    <w:rsid w:val="004C6E9D"/>
    <w:rsid w:val="004D145C"/>
    <w:rsid w:val="004D58F7"/>
    <w:rsid w:val="004D7A41"/>
    <w:rsid w:val="004E37A7"/>
    <w:rsid w:val="00504342"/>
    <w:rsid w:val="00504664"/>
    <w:rsid w:val="00507BF9"/>
    <w:rsid w:val="005105B2"/>
    <w:rsid w:val="0051274D"/>
    <w:rsid w:val="005129F3"/>
    <w:rsid w:val="00515BFA"/>
    <w:rsid w:val="00517E42"/>
    <w:rsid w:val="00517E71"/>
    <w:rsid w:val="0053027A"/>
    <w:rsid w:val="00530F63"/>
    <w:rsid w:val="0053136E"/>
    <w:rsid w:val="00543A63"/>
    <w:rsid w:val="00543B90"/>
    <w:rsid w:val="00545B35"/>
    <w:rsid w:val="005475FE"/>
    <w:rsid w:val="00555A1A"/>
    <w:rsid w:val="0055727C"/>
    <w:rsid w:val="00561954"/>
    <w:rsid w:val="00565830"/>
    <w:rsid w:val="00570468"/>
    <w:rsid w:val="00573BA7"/>
    <w:rsid w:val="00575032"/>
    <w:rsid w:val="00577B5C"/>
    <w:rsid w:val="00582BE1"/>
    <w:rsid w:val="00590923"/>
    <w:rsid w:val="00591A18"/>
    <w:rsid w:val="00592B24"/>
    <w:rsid w:val="005960C8"/>
    <w:rsid w:val="005B72AF"/>
    <w:rsid w:val="005B7ECE"/>
    <w:rsid w:val="005C2621"/>
    <w:rsid w:val="005C27DD"/>
    <w:rsid w:val="005C357B"/>
    <w:rsid w:val="005C6FAD"/>
    <w:rsid w:val="005E434F"/>
    <w:rsid w:val="005E528E"/>
    <w:rsid w:val="005E560F"/>
    <w:rsid w:val="005F60A8"/>
    <w:rsid w:val="005F7700"/>
    <w:rsid w:val="005F7DDA"/>
    <w:rsid w:val="00600959"/>
    <w:rsid w:val="00607826"/>
    <w:rsid w:val="0062647C"/>
    <w:rsid w:val="006342AA"/>
    <w:rsid w:val="006410D1"/>
    <w:rsid w:val="00642A50"/>
    <w:rsid w:val="00646FC1"/>
    <w:rsid w:val="00647983"/>
    <w:rsid w:val="006556D2"/>
    <w:rsid w:val="0066006D"/>
    <w:rsid w:val="00661691"/>
    <w:rsid w:val="006754D3"/>
    <w:rsid w:val="00676121"/>
    <w:rsid w:val="00677BFC"/>
    <w:rsid w:val="00677E33"/>
    <w:rsid w:val="00683555"/>
    <w:rsid w:val="006841EA"/>
    <w:rsid w:val="00685F04"/>
    <w:rsid w:val="006917E2"/>
    <w:rsid w:val="00692DDB"/>
    <w:rsid w:val="00694C7B"/>
    <w:rsid w:val="006A149C"/>
    <w:rsid w:val="006A1AE9"/>
    <w:rsid w:val="006B64FD"/>
    <w:rsid w:val="006C6348"/>
    <w:rsid w:val="006C67C3"/>
    <w:rsid w:val="006E3639"/>
    <w:rsid w:val="006E4C67"/>
    <w:rsid w:val="006E750B"/>
    <w:rsid w:val="006F6B8A"/>
    <w:rsid w:val="00700940"/>
    <w:rsid w:val="00702011"/>
    <w:rsid w:val="0070273D"/>
    <w:rsid w:val="00703CF5"/>
    <w:rsid w:val="00703ECD"/>
    <w:rsid w:val="00712B85"/>
    <w:rsid w:val="00712CE2"/>
    <w:rsid w:val="00721FC5"/>
    <w:rsid w:val="00722E82"/>
    <w:rsid w:val="00724228"/>
    <w:rsid w:val="007247EA"/>
    <w:rsid w:val="0072745D"/>
    <w:rsid w:val="007301FE"/>
    <w:rsid w:val="007355B2"/>
    <w:rsid w:val="00737725"/>
    <w:rsid w:val="00755B9E"/>
    <w:rsid w:val="00765EE2"/>
    <w:rsid w:val="0076638B"/>
    <w:rsid w:val="00771F0E"/>
    <w:rsid w:val="0077504D"/>
    <w:rsid w:val="007805C6"/>
    <w:rsid w:val="00782299"/>
    <w:rsid w:val="00782FAE"/>
    <w:rsid w:val="007830CB"/>
    <w:rsid w:val="007839A7"/>
    <w:rsid w:val="007878A2"/>
    <w:rsid w:val="007A4D7C"/>
    <w:rsid w:val="007A710C"/>
    <w:rsid w:val="007B0544"/>
    <w:rsid w:val="007B0D57"/>
    <w:rsid w:val="007C2321"/>
    <w:rsid w:val="007C48D9"/>
    <w:rsid w:val="007E18F5"/>
    <w:rsid w:val="007E1A26"/>
    <w:rsid w:val="007E2D6C"/>
    <w:rsid w:val="007E3AD9"/>
    <w:rsid w:val="007E4E27"/>
    <w:rsid w:val="007E6F28"/>
    <w:rsid w:val="007E72BE"/>
    <w:rsid w:val="007F60B2"/>
    <w:rsid w:val="007F6D45"/>
    <w:rsid w:val="008022C6"/>
    <w:rsid w:val="00803005"/>
    <w:rsid w:val="00816994"/>
    <w:rsid w:val="00817CCC"/>
    <w:rsid w:val="00821E48"/>
    <w:rsid w:val="00832BCF"/>
    <w:rsid w:val="008330A4"/>
    <w:rsid w:val="00834DC7"/>
    <w:rsid w:val="008357C1"/>
    <w:rsid w:val="00852B03"/>
    <w:rsid w:val="008576A0"/>
    <w:rsid w:val="00862E10"/>
    <w:rsid w:val="00863219"/>
    <w:rsid w:val="00863401"/>
    <w:rsid w:val="00866D04"/>
    <w:rsid w:val="00870856"/>
    <w:rsid w:val="008816CF"/>
    <w:rsid w:val="008908B7"/>
    <w:rsid w:val="00893FE6"/>
    <w:rsid w:val="008962DA"/>
    <w:rsid w:val="008A1B9F"/>
    <w:rsid w:val="008A62C3"/>
    <w:rsid w:val="008A742E"/>
    <w:rsid w:val="008A7F9F"/>
    <w:rsid w:val="008B337B"/>
    <w:rsid w:val="008B62E6"/>
    <w:rsid w:val="008C0DFD"/>
    <w:rsid w:val="008C6A8A"/>
    <w:rsid w:val="008D257A"/>
    <w:rsid w:val="008E380E"/>
    <w:rsid w:val="008E5186"/>
    <w:rsid w:val="008E6947"/>
    <w:rsid w:val="008E6B75"/>
    <w:rsid w:val="008E7327"/>
    <w:rsid w:val="008F0ECA"/>
    <w:rsid w:val="008F1AB6"/>
    <w:rsid w:val="008F4851"/>
    <w:rsid w:val="008F7634"/>
    <w:rsid w:val="00902C5A"/>
    <w:rsid w:val="00905026"/>
    <w:rsid w:val="00907CCF"/>
    <w:rsid w:val="00907F6E"/>
    <w:rsid w:val="00923993"/>
    <w:rsid w:val="009359B5"/>
    <w:rsid w:val="00941E7F"/>
    <w:rsid w:val="00946021"/>
    <w:rsid w:val="0095560B"/>
    <w:rsid w:val="00957B4A"/>
    <w:rsid w:val="00957C32"/>
    <w:rsid w:val="00970399"/>
    <w:rsid w:val="00987057"/>
    <w:rsid w:val="0098714C"/>
    <w:rsid w:val="00990F0E"/>
    <w:rsid w:val="009A3D85"/>
    <w:rsid w:val="009A6DD8"/>
    <w:rsid w:val="009B0591"/>
    <w:rsid w:val="009B5476"/>
    <w:rsid w:val="009C161A"/>
    <w:rsid w:val="009E1F7C"/>
    <w:rsid w:val="009E31EA"/>
    <w:rsid w:val="009E618B"/>
    <w:rsid w:val="009F44DD"/>
    <w:rsid w:val="009F763B"/>
    <w:rsid w:val="00A00477"/>
    <w:rsid w:val="00A01F28"/>
    <w:rsid w:val="00A02976"/>
    <w:rsid w:val="00A171CA"/>
    <w:rsid w:val="00A24DBA"/>
    <w:rsid w:val="00A26974"/>
    <w:rsid w:val="00A40CB0"/>
    <w:rsid w:val="00A4571A"/>
    <w:rsid w:val="00A4624E"/>
    <w:rsid w:val="00A560EB"/>
    <w:rsid w:val="00A666F3"/>
    <w:rsid w:val="00A726F4"/>
    <w:rsid w:val="00A732AD"/>
    <w:rsid w:val="00A74DF3"/>
    <w:rsid w:val="00A81C44"/>
    <w:rsid w:val="00A97E01"/>
    <w:rsid w:val="00AA112F"/>
    <w:rsid w:val="00AA1FC6"/>
    <w:rsid w:val="00AB7E02"/>
    <w:rsid w:val="00AD5B01"/>
    <w:rsid w:val="00AD7179"/>
    <w:rsid w:val="00B07398"/>
    <w:rsid w:val="00B1127F"/>
    <w:rsid w:val="00B170FF"/>
    <w:rsid w:val="00B20D2C"/>
    <w:rsid w:val="00B22E4F"/>
    <w:rsid w:val="00B36D14"/>
    <w:rsid w:val="00B51B0D"/>
    <w:rsid w:val="00B538F3"/>
    <w:rsid w:val="00B579D1"/>
    <w:rsid w:val="00B620FE"/>
    <w:rsid w:val="00B72FFE"/>
    <w:rsid w:val="00B80D0F"/>
    <w:rsid w:val="00B85C63"/>
    <w:rsid w:val="00B86D09"/>
    <w:rsid w:val="00B905B1"/>
    <w:rsid w:val="00BA3240"/>
    <w:rsid w:val="00BA7595"/>
    <w:rsid w:val="00BC1B20"/>
    <w:rsid w:val="00BC34C4"/>
    <w:rsid w:val="00BC701C"/>
    <w:rsid w:val="00BE085A"/>
    <w:rsid w:val="00BE1630"/>
    <w:rsid w:val="00BF6270"/>
    <w:rsid w:val="00C05136"/>
    <w:rsid w:val="00C2158C"/>
    <w:rsid w:val="00C261FD"/>
    <w:rsid w:val="00C31161"/>
    <w:rsid w:val="00C32B1A"/>
    <w:rsid w:val="00C3573B"/>
    <w:rsid w:val="00C46629"/>
    <w:rsid w:val="00C46FF8"/>
    <w:rsid w:val="00C54273"/>
    <w:rsid w:val="00C574C7"/>
    <w:rsid w:val="00C65616"/>
    <w:rsid w:val="00C679FE"/>
    <w:rsid w:val="00C67D21"/>
    <w:rsid w:val="00C74678"/>
    <w:rsid w:val="00C85EA9"/>
    <w:rsid w:val="00C920BF"/>
    <w:rsid w:val="00C95D9D"/>
    <w:rsid w:val="00CA28B0"/>
    <w:rsid w:val="00CA31E4"/>
    <w:rsid w:val="00CB1331"/>
    <w:rsid w:val="00CB1C68"/>
    <w:rsid w:val="00CB4FCB"/>
    <w:rsid w:val="00CC49F5"/>
    <w:rsid w:val="00CC4E21"/>
    <w:rsid w:val="00CD4784"/>
    <w:rsid w:val="00CD59FB"/>
    <w:rsid w:val="00CE1B33"/>
    <w:rsid w:val="00CE5B01"/>
    <w:rsid w:val="00CF3312"/>
    <w:rsid w:val="00D16CCF"/>
    <w:rsid w:val="00D17054"/>
    <w:rsid w:val="00D21E91"/>
    <w:rsid w:val="00D22CC7"/>
    <w:rsid w:val="00D25ABB"/>
    <w:rsid w:val="00D27AE0"/>
    <w:rsid w:val="00D3102C"/>
    <w:rsid w:val="00D31527"/>
    <w:rsid w:val="00D33471"/>
    <w:rsid w:val="00D33E9F"/>
    <w:rsid w:val="00D36684"/>
    <w:rsid w:val="00D406C0"/>
    <w:rsid w:val="00D43A7D"/>
    <w:rsid w:val="00D44B2A"/>
    <w:rsid w:val="00D51355"/>
    <w:rsid w:val="00D52A1E"/>
    <w:rsid w:val="00D730F3"/>
    <w:rsid w:val="00D775B0"/>
    <w:rsid w:val="00D82539"/>
    <w:rsid w:val="00D87F58"/>
    <w:rsid w:val="00D92533"/>
    <w:rsid w:val="00D93CB7"/>
    <w:rsid w:val="00D94A35"/>
    <w:rsid w:val="00DA3D24"/>
    <w:rsid w:val="00DB0669"/>
    <w:rsid w:val="00DB07EB"/>
    <w:rsid w:val="00DB586D"/>
    <w:rsid w:val="00DD45EF"/>
    <w:rsid w:val="00DE07DD"/>
    <w:rsid w:val="00DF003E"/>
    <w:rsid w:val="00DF0A8A"/>
    <w:rsid w:val="00DF3AB7"/>
    <w:rsid w:val="00DF55FA"/>
    <w:rsid w:val="00DF5E5C"/>
    <w:rsid w:val="00E0058B"/>
    <w:rsid w:val="00E01E20"/>
    <w:rsid w:val="00E032F2"/>
    <w:rsid w:val="00E10350"/>
    <w:rsid w:val="00E2174C"/>
    <w:rsid w:val="00E21B63"/>
    <w:rsid w:val="00E30A50"/>
    <w:rsid w:val="00E31AF6"/>
    <w:rsid w:val="00E327CD"/>
    <w:rsid w:val="00E40701"/>
    <w:rsid w:val="00E40B6C"/>
    <w:rsid w:val="00E44CAE"/>
    <w:rsid w:val="00E45F6E"/>
    <w:rsid w:val="00E56DC6"/>
    <w:rsid w:val="00E62020"/>
    <w:rsid w:val="00E62D56"/>
    <w:rsid w:val="00E63B31"/>
    <w:rsid w:val="00E80311"/>
    <w:rsid w:val="00E90625"/>
    <w:rsid w:val="00E90678"/>
    <w:rsid w:val="00E91E27"/>
    <w:rsid w:val="00EA3C0E"/>
    <w:rsid w:val="00EA4D58"/>
    <w:rsid w:val="00EB164C"/>
    <w:rsid w:val="00EC79C3"/>
    <w:rsid w:val="00ED1051"/>
    <w:rsid w:val="00ED4DF4"/>
    <w:rsid w:val="00ED7644"/>
    <w:rsid w:val="00EF3F25"/>
    <w:rsid w:val="00F15EBE"/>
    <w:rsid w:val="00F16480"/>
    <w:rsid w:val="00F24183"/>
    <w:rsid w:val="00F3222F"/>
    <w:rsid w:val="00F3276D"/>
    <w:rsid w:val="00F33699"/>
    <w:rsid w:val="00F371A8"/>
    <w:rsid w:val="00F455DF"/>
    <w:rsid w:val="00F45E19"/>
    <w:rsid w:val="00F57ACB"/>
    <w:rsid w:val="00F65296"/>
    <w:rsid w:val="00F66617"/>
    <w:rsid w:val="00F6798F"/>
    <w:rsid w:val="00F70585"/>
    <w:rsid w:val="00F70AC6"/>
    <w:rsid w:val="00F73C42"/>
    <w:rsid w:val="00F75C6E"/>
    <w:rsid w:val="00F82CE3"/>
    <w:rsid w:val="00F8731C"/>
    <w:rsid w:val="00F906DD"/>
    <w:rsid w:val="00F9442D"/>
    <w:rsid w:val="00FA1DB3"/>
    <w:rsid w:val="00FA5E01"/>
    <w:rsid w:val="00FA6868"/>
    <w:rsid w:val="00FB0E04"/>
    <w:rsid w:val="00FC143C"/>
    <w:rsid w:val="00FC3C10"/>
    <w:rsid w:val="00FD158A"/>
    <w:rsid w:val="00FD3213"/>
    <w:rsid w:val="00FD37EC"/>
    <w:rsid w:val="00FD75DB"/>
    <w:rsid w:val="00FE3D80"/>
    <w:rsid w:val="00FE5BF2"/>
    <w:rsid w:val="00FF0C22"/>
    <w:rsid w:val="00FF1E8E"/>
    <w:rsid w:val="5604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3B5CCB"/>
  <w15:chartTrackingRefBased/>
  <w15:docId w15:val="{E1170FE1-9256-4648-A48A-A9FA85E2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Theme="minorHAnsi" w:hAnsi="Calibri" w:cs="Arial"/>
        <w:color w:val="5CA4D6"/>
        <w:sz w:val="24"/>
        <w:szCs w:val="5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3595"/>
  </w:style>
  <w:style w:type="paragraph" w:styleId="Heading1">
    <w:name w:val="heading 1"/>
    <w:basedOn w:val="Normal"/>
    <w:next w:val="Normal"/>
    <w:link w:val="Heading1Char"/>
    <w:uiPriority w:val="9"/>
    <w:qFormat/>
    <w:rsid w:val="00591A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5C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link w:val="Heading4Char"/>
    <w:uiPriority w:val="9"/>
    <w:qFormat/>
    <w:rsid w:val="0001257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0D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0D57"/>
  </w:style>
  <w:style w:type="paragraph" w:styleId="Footer">
    <w:name w:val="footer"/>
    <w:basedOn w:val="Normal"/>
    <w:link w:val="FooterChar"/>
    <w:uiPriority w:val="99"/>
    <w:unhideWhenUsed/>
    <w:rsid w:val="007B0D5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0D57"/>
  </w:style>
  <w:style w:type="paragraph" w:styleId="ListParagraph">
    <w:name w:val="List Paragraph"/>
    <w:basedOn w:val="Normal"/>
    <w:uiPriority w:val="34"/>
    <w:qFormat/>
    <w:rsid w:val="00F82CE3"/>
    <w:pPr>
      <w:ind w:left="720"/>
      <w:contextualSpacing/>
    </w:pPr>
  </w:style>
  <w:style w:type="table" w:styleId="TableGrid">
    <w:name w:val="Table Grid"/>
    <w:basedOn w:val="TableNormal"/>
    <w:uiPriority w:val="39"/>
    <w:rsid w:val="00F3276D"/>
    <w:pPr>
      <w:spacing w:after="0" w:line="240" w:lineRule="auto"/>
    </w:pPr>
    <w:rPr>
      <w:rFonts w:asciiTheme="minorHAnsi" w:hAnsiTheme="minorHAnsi" w:cstheme="minorBidi"/>
      <w:color w:val="auto"/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012572"/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paragraph" w:styleId="NormalWeb">
    <w:name w:val="Normal (Web)"/>
    <w:basedOn w:val="Normal"/>
    <w:uiPriority w:val="99"/>
    <w:unhideWhenUsed/>
    <w:rsid w:val="000125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Default">
    <w:name w:val="Default"/>
    <w:rsid w:val="00CA28B0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Cs w:val="24"/>
      <w:lang w:val="en-US"/>
    </w:rPr>
  </w:style>
  <w:style w:type="paragraph" w:styleId="PlainText">
    <w:name w:val="Plain Text"/>
    <w:basedOn w:val="Normal"/>
    <w:link w:val="PlainTextChar"/>
    <w:rsid w:val="00347843"/>
    <w:pPr>
      <w:autoSpaceDE w:val="0"/>
      <w:autoSpaceDN w:val="0"/>
      <w:spacing w:after="0" w:line="240" w:lineRule="auto"/>
      <w:jc w:val="both"/>
    </w:pPr>
    <w:rPr>
      <w:rFonts w:ascii="Century Gothic" w:eastAsia="Times New Roman" w:hAnsi="Century Gothic" w:cs="Times New Roman"/>
      <w:b/>
      <w:bCs/>
      <w:color w:val="auto"/>
      <w:sz w:val="20"/>
      <w:szCs w:val="20"/>
      <w:lang w:val="en-GB"/>
    </w:rPr>
  </w:style>
  <w:style w:type="character" w:customStyle="1" w:styleId="PlainTextChar">
    <w:name w:val="Plain Text Char"/>
    <w:basedOn w:val="DefaultParagraphFont"/>
    <w:link w:val="PlainText"/>
    <w:rsid w:val="00347843"/>
    <w:rPr>
      <w:rFonts w:ascii="Century Gothic" w:eastAsia="Times New Roman" w:hAnsi="Century Gothic" w:cs="Times New Roman"/>
      <w:b/>
      <w:bCs/>
      <w:color w:val="auto"/>
      <w:sz w:val="20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5C8D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styleId="Hyperlink">
    <w:name w:val="Hyperlink"/>
    <w:basedOn w:val="DefaultParagraphFont"/>
    <w:uiPriority w:val="99"/>
    <w:unhideWhenUsed/>
    <w:rsid w:val="0057503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575032"/>
    <w:rPr>
      <w:b/>
      <w:bCs/>
    </w:rPr>
  </w:style>
  <w:style w:type="character" w:customStyle="1" w:styleId="markedcontent">
    <w:name w:val="markedcontent"/>
    <w:basedOn w:val="DefaultParagraphFont"/>
    <w:rsid w:val="00AB7E02"/>
  </w:style>
  <w:style w:type="paragraph" w:customStyle="1" w:styleId="comp">
    <w:name w:val="comp"/>
    <w:basedOn w:val="Normal"/>
    <w:rsid w:val="008A74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character" w:customStyle="1" w:styleId="ui-provider">
    <w:name w:val="ui-provider"/>
    <w:basedOn w:val="DefaultParagraphFont"/>
    <w:rsid w:val="008816CF"/>
  </w:style>
  <w:style w:type="character" w:styleId="Emphasis">
    <w:name w:val="Emphasis"/>
    <w:basedOn w:val="DefaultParagraphFont"/>
    <w:uiPriority w:val="20"/>
    <w:qFormat/>
    <w:rsid w:val="008816CF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91A1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uiPriority w:val="1"/>
    <w:qFormat/>
    <w:rsid w:val="00591A18"/>
    <w:pPr>
      <w:widowControl w:val="0"/>
      <w:autoSpaceDE w:val="0"/>
      <w:autoSpaceDN w:val="0"/>
      <w:spacing w:before="550" w:after="0" w:line="240" w:lineRule="auto"/>
      <w:ind w:left="675" w:hanging="440"/>
    </w:pPr>
    <w:rPr>
      <w:rFonts w:ascii="Georgia" w:eastAsia="Georgia" w:hAnsi="Georgia" w:cs="Georgia"/>
      <w:b/>
      <w:bCs/>
      <w:color w:val="auto"/>
      <w:sz w:val="22"/>
      <w:szCs w:val="22"/>
      <w:lang w:val="en-US"/>
    </w:rPr>
  </w:style>
  <w:style w:type="paragraph" w:styleId="TOC2">
    <w:name w:val="toc 2"/>
    <w:basedOn w:val="Normal"/>
    <w:uiPriority w:val="1"/>
    <w:qFormat/>
    <w:rsid w:val="00591A18"/>
    <w:pPr>
      <w:widowControl w:val="0"/>
      <w:autoSpaceDE w:val="0"/>
      <w:autoSpaceDN w:val="0"/>
      <w:spacing w:before="119" w:after="0" w:line="240" w:lineRule="auto"/>
      <w:ind w:left="1116" w:hanging="660"/>
    </w:pPr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TOC3">
    <w:name w:val="toc 3"/>
    <w:basedOn w:val="Normal"/>
    <w:uiPriority w:val="1"/>
    <w:qFormat/>
    <w:rsid w:val="00591A18"/>
    <w:pPr>
      <w:widowControl w:val="0"/>
      <w:autoSpaceDE w:val="0"/>
      <w:autoSpaceDN w:val="0"/>
      <w:spacing w:before="120" w:after="0" w:line="240" w:lineRule="auto"/>
      <w:ind w:left="1557" w:hanging="882"/>
    </w:pPr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591A18"/>
    <w:pPr>
      <w:widowControl w:val="0"/>
      <w:autoSpaceDE w:val="0"/>
      <w:autoSpaceDN w:val="0"/>
      <w:spacing w:after="0" w:line="240" w:lineRule="auto"/>
    </w:pPr>
    <w:rPr>
      <w:rFonts w:ascii="Georgia" w:eastAsia="Georgia" w:hAnsi="Georgia" w:cs="Georgia"/>
      <w:color w:val="auto"/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91A18"/>
    <w:rPr>
      <w:rFonts w:ascii="Georgia" w:eastAsia="Georgia" w:hAnsi="Georgia" w:cs="Georgia"/>
      <w:color w:val="auto"/>
      <w:sz w:val="22"/>
      <w:szCs w:val="22"/>
      <w:lang w:val="en-US"/>
    </w:rPr>
  </w:style>
  <w:style w:type="paragraph" w:styleId="Title">
    <w:name w:val="Title"/>
    <w:basedOn w:val="Normal"/>
    <w:link w:val="TitleChar"/>
    <w:uiPriority w:val="1"/>
    <w:qFormat/>
    <w:rsid w:val="00591A18"/>
    <w:pPr>
      <w:widowControl w:val="0"/>
      <w:autoSpaceDE w:val="0"/>
      <w:autoSpaceDN w:val="0"/>
      <w:spacing w:before="99" w:after="0" w:line="240" w:lineRule="auto"/>
      <w:ind w:left="3143" w:right="2140" w:hanging="2912"/>
    </w:pPr>
    <w:rPr>
      <w:rFonts w:ascii="Georgia" w:eastAsia="Georgia" w:hAnsi="Georgia" w:cs="Georgia"/>
      <w:b/>
      <w:bCs/>
      <w:color w:val="auto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"/>
    <w:rsid w:val="00591A18"/>
    <w:rPr>
      <w:rFonts w:ascii="Georgia" w:eastAsia="Georgia" w:hAnsi="Georgia" w:cs="Georgia"/>
      <w:b/>
      <w:bCs/>
      <w:color w:val="auto"/>
      <w:sz w:val="44"/>
      <w:szCs w:val="4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D21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75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9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6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7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0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90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67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740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88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488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8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8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7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954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2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azure.microsoft.com/en-us/pricing/calculato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docs.microsoft.com/en-us/azure/migrate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jpeg"/><Relationship Id="rId22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5b3a573-35d4-4956-854b-0e4fd718a8bb">4CZMVDMWCJFC-1797567310-9717</_dlc_DocId>
    <_dlc_DocIdUrl xmlns="55b3a573-35d4-4956-854b-0e4fd718a8bb">
      <Url>https://sharepoint.esds.co.in/_layouts/15/DocIdRedir.aspx?ID=4CZMVDMWCJFC-1797567310-9717</Url>
      <Description>4CZMVDMWCJFC-1797567310-9717</Description>
    </_dlc_DocIdUrl>
    <xv1x xmlns="31de65ac-b15e-40eb-bdb3-57205369be8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80431614D19E4983205E89B009BC1B" ma:contentTypeVersion="2" ma:contentTypeDescription="Create a new document." ma:contentTypeScope="" ma:versionID="e28ecd761c1c8f3f09ee06d94d970b42">
  <xsd:schema xmlns:xsd="http://www.w3.org/2001/XMLSchema" xmlns:xs="http://www.w3.org/2001/XMLSchema" xmlns:p="http://schemas.microsoft.com/office/2006/metadata/properties" xmlns:ns2="55b3a573-35d4-4956-854b-0e4fd718a8bb" xmlns:ns3="31de65ac-b15e-40eb-bdb3-57205369be8d" targetNamespace="http://schemas.microsoft.com/office/2006/metadata/properties" ma:root="true" ma:fieldsID="10449bdeb1d0cd1188da98f81864c0c7" ns2:_="" ns3:_="">
    <xsd:import namespace="55b3a573-35d4-4956-854b-0e4fd718a8bb"/>
    <xsd:import namespace="31de65ac-b15e-40eb-bdb3-57205369be8d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SharedWithUsers" minOccurs="0"/>
                <xsd:element ref="ns3:xv1x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b3a573-35d4-4956-854b-0e4fd718a8bb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de65ac-b15e-40eb-bdb3-57205369be8d" elementFormDefault="qualified">
    <xsd:import namespace="http://schemas.microsoft.com/office/2006/documentManagement/types"/>
    <xsd:import namespace="http://schemas.microsoft.com/office/infopath/2007/PartnerControls"/>
    <xsd:element name="xv1x" ma:index="12" nillable="true" ma:displayName="Text" ma:internalName="xv1x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7BFAA1B-3975-4A3F-AE1A-F42B4B0A591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D29D9F9-E86C-4035-8DF4-2B7797CBB95B}">
  <ds:schemaRefs>
    <ds:schemaRef ds:uri="http://schemas.microsoft.com/office/2006/metadata/properties"/>
    <ds:schemaRef ds:uri="http://schemas.microsoft.com/office/infopath/2007/PartnerControls"/>
    <ds:schemaRef ds:uri="55b3a573-35d4-4956-854b-0e4fd718a8bb"/>
    <ds:schemaRef ds:uri="31de65ac-b15e-40eb-bdb3-57205369be8d"/>
  </ds:schemaRefs>
</ds:datastoreItem>
</file>

<file path=customXml/itemProps3.xml><?xml version="1.0" encoding="utf-8"?>
<ds:datastoreItem xmlns:ds="http://schemas.openxmlformats.org/officeDocument/2006/customXml" ds:itemID="{7B512BD4-1677-4BB7-9C88-F31ABC70F17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8FAEB77-D859-46FC-8813-E5231F1A06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b3a573-35d4-4956-854b-0e4fd718a8bb"/>
    <ds:schemaRef ds:uri="31de65ac-b15e-40eb-bdb3-57205369be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3F9C9D23-D27D-4B41-8643-BA90BF62A2D6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9</Pages>
  <Words>1100</Words>
  <Characters>627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a Chandratre</dc:creator>
  <cp:keywords/>
  <dc:description/>
  <cp:lastModifiedBy>Swapnil Gangurde</cp:lastModifiedBy>
  <cp:revision>3</cp:revision>
  <dcterms:created xsi:type="dcterms:W3CDTF">2024-06-13T08:15:00Z</dcterms:created>
  <dcterms:modified xsi:type="dcterms:W3CDTF">2024-06-13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80431614D19E4983205E89B009BC1B</vt:lpwstr>
  </property>
  <property fmtid="{D5CDD505-2E9C-101B-9397-08002B2CF9AE}" pid="3" name="_dlc_DocIdItemGuid">
    <vt:lpwstr>26ed439c-8f14-455d-93c3-623a3f28629d</vt:lpwstr>
  </property>
</Properties>
</file>